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6A264" w14:textId="6E359D55" w:rsidR="00012859" w:rsidRPr="00572902" w:rsidRDefault="000D42DC" w:rsidP="00427AA5">
      <w:pPr>
        <w:jc w:val="center"/>
        <w:rPr>
          <w:rFonts w:ascii="Verdana" w:hAnsi="Verdana"/>
          <w:b/>
          <w:sz w:val="28"/>
          <w:szCs w:val="30"/>
        </w:rPr>
      </w:pPr>
      <w:r>
        <w:rPr>
          <w:rFonts w:ascii="Verdana" w:hAnsi="Verdana"/>
          <w:b/>
          <w:sz w:val="28"/>
          <w:szCs w:val="30"/>
          <w:lang w:eastAsia="ar-SA"/>
        </w:rPr>
        <w:t>2</w:t>
      </w:r>
      <w:r w:rsidR="00BD6CC8">
        <w:rPr>
          <w:rFonts w:ascii="Verdana" w:hAnsi="Verdana"/>
          <w:b/>
          <w:sz w:val="28"/>
          <w:szCs w:val="30"/>
          <w:lang w:eastAsia="ar-SA"/>
        </w:rPr>
        <w:t>52</w:t>
      </w:r>
      <w:r w:rsidR="00572902">
        <w:rPr>
          <w:rFonts w:ascii="Verdana" w:hAnsi="Verdana"/>
          <w:b/>
          <w:sz w:val="28"/>
          <w:szCs w:val="30"/>
          <w:lang w:eastAsia="ar-SA"/>
        </w:rPr>
        <w:t xml:space="preserve"> </w:t>
      </w:r>
      <w:r w:rsidR="00BA5FB9">
        <w:rPr>
          <w:rFonts w:ascii="Verdana" w:hAnsi="Verdana"/>
          <w:b/>
          <w:sz w:val="28"/>
          <w:szCs w:val="30"/>
          <w:lang w:eastAsia="ar-SA"/>
        </w:rPr>
        <w:t>–</w:t>
      </w:r>
      <w:r w:rsidR="00A223BA">
        <w:rPr>
          <w:rFonts w:ascii="Verdana" w:hAnsi="Verdana"/>
          <w:b/>
          <w:sz w:val="28"/>
          <w:szCs w:val="30"/>
          <w:lang w:eastAsia="ar-SA"/>
        </w:rPr>
        <w:t xml:space="preserve"> </w:t>
      </w:r>
      <w:r w:rsidR="0028303A">
        <w:rPr>
          <w:rFonts w:ascii="Verdana" w:hAnsi="Verdana" w:hint="eastAsia"/>
          <w:b/>
          <w:sz w:val="28"/>
          <w:szCs w:val="30"/>
        </w:rPr>
        <w:t>P</w:t>
      </w:r>
      <w:r w:rsidR="0028303A">
        <w:rPr>
          <w:rFonts w:ascii="Verdana" w:hAnsi="Verdana"/>
          <w:b/>
          <w:sz w:val="28"/>
          <w:szCs w:val="30"/>
        </w:rPr>
        <w:t>assword Stealer</w:t>
      </w:r>
    </w:p>
    <w:tbl>
      <w:tblPr>
        <w:tblStyle w:val="a6"/>
        <w:tblpPr w:leftFromText="142" w:rightFromText="142" w:vertAnchor="text" w:horzAnchor="margin" w:tblpY="10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B1E2F" w14:paraId="365DD11D" w14:textId="77777777" w:rsidTr="00CA135C">
        <w:trPr>
          <w:trHeight w:val="397"/>
        </w:trPr>
        <w:tc>
          <w:tcPr>
            <w:tcW w:w="9016" w:type="dxa"/>
            <w:shd w:val="clear" w:color="auto" w:fill="002060"/>
            <w:vAlign w:val="center"/>
          </w:tcPr>
          <w:p w14:paraId="03E9AB50" w14:textId="77777777" w:rsidR="001B1E2F" w:rsidRPr="00E63034" w:rsidRDefault="001B1E2F" w:rsidP="00CA135C">
            <w:pPr>
              <w:jc w:val="center"/>
              <w:rPr>
                <w:rFonts w:ascii="Verdana" w:hAnsi="Verdana"/>
                <w:b/>
              </w:rPr>
            </w:pPr>
            <w:r w:rsidRPr="00E63034">
              <w:rPr>
                <w:rFonts w:ascii="Verdana" w:hAnsi="Verdana"/>
                <w:b/>
                <w:sz w:val="24"/>
              </w:rPr>
              <w:t>Team Information</w:t>
            </w:r>
          </w:p>
        </w:tc>
      </w:tr>
    </w:tbl>
    <w:p w14:paraId="482C1017" w14:textId="77777777" w:rsidR="00267D10" w:rsidRPr="00267D10" w:rsidRDefault="00267D10" w:rsidP="00785C91">
      <w:pPr>
        <w:rPr>
          <w:b/>
          <w:sz w:val="6"/>
        </w:rPr>
      </w:pPr>
    </w:p>
    <w:p w14:paraId="5D7211EE" w14:textId="77777777" w:rsidR="00785C91" w:rsidRDefault="00654A0D" w:rsidP="00785C91">
      <w:pPr>
        <w:rPr>
          <w:b/>
          <w:sz w:val="24"/>
        </w:rPr>
      </w:pPr>
      <w:r>
        <w:rPr>
          <w:b/>
          <w:sz w:val="24"/>
        </w:rPr>
        <w:br/>
      </w:r>
      <w:r w:rsidR="001B1E2F" w:rsidRPr="001B1E2F">
        <w:rPr>
          <w:b/>
          <w:sz w:val="24"/>
        </w:rPr>
        <w:t>Team Name __________________________________________________________________________</w:t>
      </w:r>
    </w:p>
    <w:p w14:paraId="7C26AD8D" w14:textId="77777777" w:rsidR="001B1E2F" w:rsidRDefault="001B1E2F" w:rsidP="00785C91">
      <w:pPr>
        <w:rPr>
          <w:b/>
          <w:sz w:val="24"/>
        </w:rPr>
      </w:pPr>
      <w:r>
        <w:rPr>
          <w:b/>
          <w:sz w:val="24"/>
        </w:rPr>
        <w:t>Team Member _______________________________________________________________________</w:t>
      </w:r>
      <w:r>
        <w:rPr>
          <w:b/>
          <w:sz w:val="24"/>
        </w:rPr>
        <w:br/>
        <w:t xml:space="preserve">              _______________________________________________________________________</w:t>
      </w:r>
      <w:r w:rsidR="00267D10">
        <w:rPr>
          <w:b/>
          <w:sz w:val="24"/>
        </w:rPr>
        <w:br/>
        <w:t xml:space="preserve">              _______________________________________________________________________</w:t>
      </w:r>
    </w:p>
    <w:p w14:paraId="72DCEF1C" w14:textId="77777777" w:rsidR="00785C91" w:rsidRDefault="00096110" w:rsidP="00785C91">
      <w:pPr>
        <w:rPr>
          <w:b/>
          <w:sz w:val="24"/>
        </w:rPr>
      </w:pPr>
      <w:r w:rsidRPr="00096110">
        <w:rPr>
          <w:rFonts w:hint="eastAsia"/>
          <w:b/>
          <w:sz w:val="24"/>
        </w:rPr>
        <w:t>E</w:t>
      </w:r>
      <w:r w:rsidRPr="00096110">
        <w:rPr>
          <w:b/>
          <w:sz w:val="24"/>
        </w:rPr>
        <w:t>mail Address</w:t>
      </w:r>
      <w:r w:rsidR="0076379B">
        <w:rPr>
          <w:b/>
          <w:sz w:val="24"/>
        </w:rPr>
        <w:t xml:space="preserve"> </w:t>
      </w:r>
      <w:r w:rsidRPr="001B1E2F">
        <w:rPr>
          <w:b/>
          <w:sz w:val="24"/>
        </w:rPr>
        <w:t>_______________________________________________________________________</w:t>
      </w:r>
    </w:p>
    <w:p w14:paraId="20CDECCD" w14:textId="77777777" w:rsidR="00776846" w:rsidRPr="00491F41" w:rsidRDefault="00776846" w:rsidP="00785C91">
      <w:pPr>
        <w:rPr>
          <w:b/>
        </w:rPr>
      </w:pPr>
    </w:p>
    <w:tbl>
      <w:tblPr>
        <w:tblStyle w:val="a6"/>
        <w:tblpPr w:leftFromText="142" w:rightFromText="142" w:vertAnchor="text" w:horzAnchor="margin" w:tblpY="10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91F41" w14:paraId="49F9D8FB" w14:textId="77777777" w:rsidTr="00CA135C">
        <w:trPr>
          <w:trHeight w:val="397"/>
        </w:trPr>
        <w:tc>
          <w:tcPr>
            <w:tcW w:w="9016" w:type="dxa"/>
            <w:shd w:val="clear" w:color="auto" w:fill="002060"/>
            <w:vAlign w:val="center"/>
          </w:tcPr>
          <w:p w14:paraId="1702300B" w14:textId="77777777" w:rsidR="00491F41" w:rsidRPr="00E63034" w:rsidRDefault="00491F41" w:rsidP="00CA135C">
            <w:pPr>
              <w:jc w:val="center"/>
              <w:rPr>
                <w:rFonts w:ascii="Verdana" w:hAnsi="Verdana"/>
                <w:b/>
              </w:rPr>
            </w:pPr>
            <w:r w:rsidRPr="00E63034">
              <w:rPr>
                <w:rFonts w:ascii="Verdana" w:hAnsi="Verdana"/>
                <w:b/>
                <w:sz w:val="24"/>
              </w:rPr>
              <w:t>Instructions</w:t>
            </w:r>
          </w:p>
        </w:tc>
      </w:tr>
    </w:tbl>
    <w:p w14:paraId="1D739BFE" w14:textId="354218F1" w:rsidR="00B5700E" w:rsidRPr="00304226" w:rsidRDefault="00654A0D" w:rsidP="008A3CD9">
      <w:pPr>
        <w:spacing w:line="360" w:lineRule="auto"/>
        <w:rPr>
          <w:rFonts w:ascii="Verdana" w:hAnsi="Verdana" w:cs="Arial"/>
          <w:sz w:val="24"/>
        </w:rPr>
      </w:pPr>
      <w:r>
        <w:rPr>
          <w:rFonts w:ascii="Verdana" w:hAnsi="Verdana" w:cs="Arial"/>
          <w:b/>
          <w:sz w:val="24"/>
        </w:rPr>
        <w:br/>
      </w:r>
      <w:r w:rsidR="00776846" w:rsidRPr="00776846">
        <w:rPr>
          <w:rFonts w:ascii="Verdana" w:hAnsi="Verdana" w:cs="Arial"/>
          <w:b/>
          <w:sz w:val="24"/>
        </w:rPr>
        <w:t>Description</w:t>
      </w:r>
      <w:r w:rsidR="00776846" w:rsidRPr="00776846">
        <w:rPr>
          <w:rFonts w:ascii="Verdana" w:hAnsi="Verdana" w:cs="Arial"/>
          <w:sz w:val="24"/>
        </w:rPr>
        <w:t xml:space="preserve"> </w:t>
      </w:r>
      <w:r w:rsidR="0028303A" w:rsidRPr="0028303A">
        <w:rPr>
          <w:rFonts w:ascii="Verdana" w:hAnsi="Verdana" w:cs="Arial"/>
          <w:sz w:val="24"/>
        </w:rPr>
        <w:t xml:space="preserve">Kim was using a password management tool recommended by an </w:t>
      </w:r>
      <w:r w:rsidR="0028303A">
        <w:rPr>
          <w:rFonts w:ascii="Verdana" w:hAnsi="Verdana" w:cs="Arial"/>
          <w:sz w:val="24"/>
        </w:rPr>
        <w:t>I</w:t>
      </w:r>
      <w:r w:rsidR="0028303A" w:rsidRPr="0028303A">
        <w:rPr>
          <w:rFonts w:ascii="Verdana" w:hAnsi="Verdana" w:cs="Arial"/>
          <w:sz w:val="24"/>
        </w:rPr>
        <w:t xml:space="preserve">nformation </w:t>
      </w:r>
      <w:r w:rsidR="0028303A">
        <w:rPr>
          <w:rFonts w:ascii="Verdana" w:hAnsi="Verdana" w:cs="Arial"/>
          <w:sz w:val="24"/>
        </w:rPr>
        <w:t>S</w:t>
      </w:r>
      <w:r w:rsidR="0028303A" w:rsidRPr="0028303A">
        <w:rPr>
          <w:rFonts w:ascii="Verdana" w:hAnsi="Verdana" w:cs="Arial"/>
          <w:sz w:val="24"/>
        </w:rPr>
        <w:t xml:space="preserve">ecurity </w:t>
      </w:r>
      <w:r w:rsidR="0028303A">
        <w:rPr>
          <w:rFonts w:ascii="Verdana" w:hAnsi="Verdana" w:cs="Arial"/>
          <w:sz w:val="24"/>
        </w:rPr>
        <w:t>S</w:t>
      </w:r>
      <w:r w:rsidR="0028303A" w:rsidRPr="0028303A">
        <w:rPr>
          <w:rFonts w:ascii="Verdana" w:hAnsi="Verdana" w:cs="Arial"/>
          <w:sz w:val="24"/>
        </w:rPr>
        <w:t xml:space="preserve">pecialist. One day, Kim found out through an email that account was stolen. Kim asked a </w:t>
      </w:r>
      <w:r w:rsidR="0028303A">
        <w:rPr>
          <w:rFonts w:ascii="Verdana" w:hAnsi="Verdana" w:cs="Arial"/>
          <w:sz w:val="24"/>
        </w:rPr>
        <w:t>D</w:t>
      </w:r>
      <w:r w:rsidR="0028303A" w:rsidRPr="0028303A">
        <w:rPr>
          <w:rFonts w:ascii="Verdana" w:hAnsi="Verdana" w:cs="Arial"/>
          <w:sz w:val="24"/>
        </w:rPr>
        <w:t xml:space="preserve">igital </w:t>
      </w:r>
      <w:r w:rsidR="0028303A">
        <w:rPr>
          <w:rFonts w:ascii="Verdana" w:hAnsi="Verdana" w:cs="Arial"/>
          <w:sz w:val="24"/>
        </w:rPr>
        <w:t>F</w:t>
      </w:r>
      <w:r w:rsidR="0028303A" w:rsidRPr="0028303A">
        <w:rPr>
          <w:rFonts w:ascii="Verdana" w:hAnsi="Verdana" w:cs="Arial"/>
          <w:sz w:val="24"/>
        </w:rPr>
        <w:t xml:space="preserve">orensics </w:t>
      </w:r>
      <w:r w:rsidR="0028303A">
        <w:rPr>
          <w:rFonts w:ascii="Verdana" w:hAnsi="Verdana" w:cs="Arial"/>
          <w:sz w:val="24"/>
        </w:rPr>
        <w:t>S</w:t>
      </w:r>
      <w:r w:rsidR="0028303A" w:rsidRPr="0028303A">
        <w:rPr>
          <w:rFonts w:ascii="Verdana" w:hAnsi="Verdana" w:cs="Arial"/>
          <w:sz w:val="24"/>
        </w:rPr>
        <w:t>pecialist to analyze Kim's PC. Analyze Kim's PC to determine the cause.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3827"/>
        <w:gridCol w:w="5189"/>
      </w:tblGrid>
      <w:tr w:rsidR="006648E7" w14:paraId="52B6D47E" w14:textId="77777777" w:rsidTr="0028303A">
        <w:trPr>
          <w:trHeight w:val="432"/>
        </w:trPr>
        <w:tc>
          <w:tcPr>
            <w:tcW w:w="4815" w:type="dxa"/>
            <w:shd w:val="clear" w:color="auto" w:fill="002060"/>
            <w:vAlign w:val="center"/>
          </w:tcPr>
          <w:p w14:paraId="2D3E3DB2" w14:textId="77777777" w:rsidR="006648E7" w:rsidRPr="004F6004" w:rsidRDefault="006648E7" w:rsidP="006648E7">
            <w:pPr>
              <w:spacing w:line="276" w:lineRule="auto"/>
              <w:jc w:val="center"/>
              <w:rPr>
                <w:rFonts w:ascii="Verdana" w:hAnsi="Verdana" w:cs="Arial"/>
                <w:sz w:val="24"/>
                <w:szCs w:val="24"/>
              </w:rPr>
            </w:pPr>
            <w:r w:rsidRPr="004F6004">
              <w:rPr>
                <w:rFonts w:ascii="Verdana" w:hAnsi="Verdana"/>
                <w:sz w:val="24"/>
              </w:rPr>
              <w:t>Target</w:t>
            </w:r>
          </w:p>
        </w:tc>
        <w:tc>
          <w:tcPr>
            <w:tcW w:w="4201" w:type="dxa"/>
            <w:shd w:val="clear" w:color="auto" w:fill="002060"/>
            <w:vAlign w:val="center"/>
          </w:tcPr>
          <w:p w14:paraId="47D1B26D" w14:textId="77777777" w:rsidR="006648E7" w:rsidRPr="004F6004" w:rsidRDefault="006648E7" w:rsidP="006648E7">
            <w:pPr>
              <w:spacing w:line="276" w:lineRule="auto"/>
              <w:jc w:val="center"/>
              <w:rPr>
                <w:rFonts w:ascii="Verdana" w:hAnsi="Verdana" w:cs="Arial"/>
                <w:sz w:val="24"/>
                <w:szCs w:val="24"/>
              </w:rPr>
            </w:pPr>
            <w:r w:rsidRPr="004F6004">
              <w:rPr>
                <w:rFonts w:ascii="Verdana" w:hAnsi="Verdana" w:cs="Arial"/>
                <w:sz w:val="24"/>
                <w:szCs w:val="24"/>
              </w:rPr>
              <w:t>Hash (MD5)</w:t>
            </w:r>
          </w:p>
        </w:tc>
      </w:tr>
      <w:tr w:rsidR="006648E7" w14:paraId="6B424D67" w14:textId="77777777" w:rsidTr="0028303A">
        <w:trPr>
          <w:trHeight w:val="432"/>
        </w:trPr>
        <w:tc>
          <w:tcPr>
            <w:tcW w:w="4815" w:type="dxa"/>
            <w:vAlign w:val="center"/>
          </w:tcPr>
          <w:p w14:paraId="4B02B7E5" w14:textId="2FE7A7C3" w:rsidR="006648E7" w:rsidRPr="004F6004" w:rsidRDefault="0028303A" w:rsidP="008A3CD9">
            <w:pPr>
              <w:spacing w:line="276" w:lineRule="auto"/>
              <w:jc w:val="center"/>
              <w:rPr>
                <w:rFonts w:ascii="Verdana" w:hAnsi="Verdana" w:cs="Arial"/>
                <w:sz w:val="24"/>
                <w:szCs w:val="24"/>
              </w:rPr>
            </w:pPr>
            <w:r w:rsidRPr="0028303A">
              <w:rPr>
                <w:rFonts w:ascii="Verdana" w:hAnsi="Verdana" w:cs="Arial"/>
                <w:sz w:val="24"/>
                <w:szCs w:val="24"/>
              </w:rPr>
              <w:t>KimPC_64GB_NVME.E01</w:t>
            </w:r>
          </w:p>
        </w:tc>
        <w:tc>
          <w:tcPr>
            <w:tcW w:w="4201" w:type="dxa"/>
            <w:vAlign w:val="center"/>
          </w:tcPr>
          <w:p w14:paraId="4255A907" w14:textId="130B3A66" w:rsidR="006648E7" w:rsidRPr="004F6004" w:rsidRDefault="0028303A" w:rsidP="00B64D3D">
            <w:pPr>
              <w:spacing w:line="276" w:lineRule="auto"/>
              <w:jc w:val="center"/>
              <w:rPr>
                <w:rFonts w:ascii="Verdana" w:eastAsiaTheme="minorHAnsi" w:hAnsi="Verdana" w:cs="Courier New"/>
                <w:sz w:val="24"/>
                <w:szCs w:val="24"/>
              </w:rPr>
            </w:pPr>
            <w:r w:rsidRPr="0028303A">
              <w:rPr>
                <w:rFonts w:ascii="Verdana" w:eastAsiaTheme="minorHAnsi" w:hAnsi="Verdana" w:cs="Courier New"/>
                <w:sz w:val="24"/>
                <w:szCs w:val="24"/>
              </w:rPr>
              <w:t>56E911E8F845A484D4AC7FA67BCFBC0A</w:t>
            </w:r>
          </w:p>
        </w:tc>
      </w:tr>
    </w:tbl>
    <w:p w14:paraId="4043212D" w14:textId="51E92278" w:rsidR="0090378D" w:rsidRDefault="0090378D" w:rsidP="00AD2CA8">
      <w:pPr>
        <w:spacing w:line="276" w:lineRule="auto"/>
        <w:rPr>
          <w:rFonts w:ascii="Verdana" w:hAnsi="Verdana" w:cs="Arial"/>
          <w:b/>
          <w:bCs/>
          <w:sz w:val="24"/>
          <w:szCs w:val="24"/>
        </w:rPr>
      </w:pPr>
    </w:p>
    <w:p w14:paraId="73FC6796" w14:textId="5115E410" w:rsidR="00AD2CA8" w:rsidRDefault="006648E7" w:rsidP="00AD2CA8">
      <w:pPr>
        <w:spacing w:line="276" w:lineRule="auto"/>
        <w:rPr>
          <w:rFonts w:ascii="Verdana" w:hAnsi="Verdana" w:cs="Arial"/>
          <w:b/>
          <w:bCs/>
          <w:sz w:val="24"/>
          <w:szCs w:val="24"/>
        </w:rPr>
      </w:pPr>
      <w:r>
        <w:rPr>
          <w:rFonts w:ascii="Verdana" w:hAnsi="Verdana" w:cs="Arial"/>
          <w:b/>
          <w:bCs/>
          <w:sz w:val="24"/>
          <w:szCs w:val="24"/>
        </w:rPr>
        <w:t>Questions</w:t>
      </w:r>
    </w:p>
    <w:p w14:paraId="526CF44D" w14:textId="0BC3F996" w:rsidR="008A3CD9" w:rsidRPr="00935064" w:rsidRDefault="0028303A" w:rsidP="008A3CD9">
      <w:pPr>
        <w:pStyle w:val="a7"/>
        <w:numPr>
          <w:ilvl w:val="0"/>
          <w:numId w:val="16"/>
        </w:numPr>
        <w:spacing w:line="276" w:lineRule="auto"/>
        <w:ind w:leftChars="0"/>
        <w:rPr>
          <w:rFonts w:ascii="Verdana" w:hAnsi="Verdana" w:cs="Arial"/>
          <w:sz w:val="24"/>
          <w:szCs w:val="24"/>
        </w:rPr>
      </w:pPr>
      <w:bookmarkStart w:id="0" w:name="_Hlk102031942"/>
      <w:r w:rsidRPr="00935064">
        <w:rPr>
          <w:rFonts w:ascii="Verdana" w:hAnsi="Verdana" w:cs="Helvetica"/>
          <w:color w:val="000000"/>
          <w:sz w:val="24"/>
          <w:szCs w:val="24"/>
          <w:shd w:val="clear" w:color="auto" w:fill="FDFDFD"/>
        </w:rPr>
        <w:t>What is the name and version of the password management tool that Kim used?</w:t>
      </w:r>
      <w:r w:rsidR="00052033" w:rsidRPr="00935064">
        <w:rPr>
          <w:rFonts w:ascii="Verdana" w:hAnsi="Verdana" w:cs="Arial"/>
          <w:kern w:val="0"/>
          <w:sz w:val="24"/>
          <w:szCs w:val="24"/>
        </w:rPr>
        <w:t xml:space="preserve"> </w:t>
      </w:r>
      <w:r w:rsidR="008A3CD9" w:rsidRPr="00935064">
        <w:rPr>
          <w:rFonts w:ascii="Verdana" w:hAnsi="Verdana" w:cs="Arial"/>
          <w:kern w:val="0"/>
          <w:sz w:val="24"/>
          <w:szCs w:val="24"/>
        </w:rPr>
        <w:t>(</w:t>
      </w:r>
      <w:r w:rsidR="00416D26" w:rsidRPr="00935064">
        <w:rPr>
          <w:rFonts w:ascii="Verdana" w:hAnsi="Verdana" w:cs="Arial"/>
          <w:kern w:val="0"/>
          <w:sz w:val="24"/>
          <w:szCs w:val="24"/>
        </w:rPr>
        <w:t>2</w:t>
      </w:r>
      <w:r w:rsidR="008A3CD9" w:rsidRPr="00935064">
        <w:rPr>
          <w:rFonts w:ascii="Verdana" w:hAnsi="Verdana" w:cs="Arial"/>
          <w:kern w:val="0"/>
          <w:sz w:val="24"/>
          <w:szCs w:val="24"/>
        </w:rPr>
        <w:t>0 points)</w:t>
      </w:r>
    </w:p>
    <w:bookmarkEnd w:id="0"/>
    <w:p w14:paraId="47052BE5" w14:textId="3B7AFA06" w:rsidR="000D42DC" w:rsidRPr="00935064" w:rsidRDefault="0028303A" w:rsidP="000D42DC">
      <w:pPr>
        <w:pStyle w:val="a7"/>
        <w:numPr>
          <w:ilvl w:val="0"/>
          <w:numId w:val="16"/>
        </w:numPr>
        <w:spacing w:line="276" w:lineRule="auto"/>
        <w:ind w:leftChars="0"/>
        <w:rPr>
          <w:rFonts w:ascii="Verdana" w:hAnsi="Verdana" w:cs="Arial"/>
          <w:sz w:val="24"/>
          <w:szCs w:val="24"/>
        </w:rPr>
      </w:pPr>
      <w:r w:rsidRPr="00935064">
        <w:rPr>
          <w:rFonts w:ascii="Verdana" w:hAnsi="Verdana" w:cs="Helvetica"/>
          <w:color w:val="000000"/>
          <w:sz w:val="24"/>
          <w:szCs w:val="24"/>
          <w:shd w:val="clear" w:color="auto" w:fill="FDFDFD"/>
        </w:rPr>
        <w:t xml:space="preserve">Submit SHA1 of the </w:t>
      </w:r>
      <w:r w:rsidR="000E149D" w:rsidRPr="00935064">
        <w:rPr>
          <w:rFonts w:ascii="Verdana" w:hAnsi="Verdana" w:cs="Helvetica"/>
          <w:color w:val="000000"/>
          <w:sz w:val="24"/>
          <w:szCs w:val="24"/>
          <w:shd w:val="clear" w:color="auto" w:fill="FDFDFD"/>
        </w:rPr>
        <w:t>malware</w:t>
      </w:r>
      <w:r w:rsidRPr="00935064">
        <w:rPr>
          <w:rFonts w:ascii="Verdana" w:hAnsi="Verdana" w:cs="Helvetica"/>
          <w:color w:val="000000"/>
          <w:sz w:val="24"/>
          <w:szCs w:val="24"/>
          <w:shd w:val="clear" w:color="auto" w:fill="FDFDFD"/>
        </w:rPr>
        <w:t xml:space="preserve"> used in the attack.</w:t>
      </w:r>
      <w:r w:rsidRPr="00935064">
        <w:rPr>
          <w:rFonts w:ascii="Verdana" w:hAnsi="Verdana" w:cs="Arial"/>
          <w:kern w:val="0"/>
          <w:sz w:val="24"/>
          <w:szCs w:val="24"/>
        </w:rPr>
        <w:t xml:space="preserve"> </w:t>
      </w:r>
      <w:r w:rsidR="000D42DC" w:rsidRPr="00935064">
        <w:rPr>
          <w:rFonts w:ascii="Verdana" w:hAnsi="Verdana" w:cs="Arial"/>
          <w:kern w:val="0"/>
          <w:sz w:val="24"/>
          <w:szCs w:val="24"/>
        </w:rPr>
        <w:t>(</w:t>
      </w:r>
      <w:r w:rsidR="000E149D" w:rsidRPr="00935064">
        <w:rPr>
          <w:rFonts w:ascii="Verdana" w:hAnsi="Verdana" w:cs="Arial"/>
          <w:kern w:val="0"/>
          <w:sz w:val="24"/>
          <w:szCs w:val="24"/>
        </w:rPr>
        <w:t>3</w:t>
      </w:r>
      <w:r w:rsidR="000D42DC" w:rsidRPr="00935064">
        <w:rPr>
          <w:rFonts w:ascii="Verdana" w:hAnsi="Verdana" w:cs="Arial"/>
          <w:kern w:val="0"/>
          <w:sz w:val="24"/>
          <w:szCs w:val="24"/>
        </w:rPr>
        <w:t>0 points)</w:t>
      </w:r>
    </w:p>
    <w:p w14:paraId="2C71D8CB" w14:textId="694B861E" w:rsidR="000D42DC" w:rsidRPr="00935064" w:rsidRDefault="00505A7B" w:rsidP="000D42DC">
      <w:pPr>
        <w:pStyle w:val="a7"/>
        <w:numPr>
          <w:ilvl w:val="0"/>
          <w:numId w:val="16"/>
        </w:numPr>
        <w:spacing w:line="276" w:lineRule="auto"/>
        <w:ind w:leftChars="0"/>
        <w:rPr>
          <w:rFonts w:ascii="Verdana" w:hAnsi="Verdana" w:cs="Arial"/>
          <w:sz w:val="24"/>
          <w:szCs w:val="24"/>
        </w:rPr>
      </w:pPr>
      <w:r w:rsidRPr="00935064">
        <w:rPr>
          <w:rFonts w:ascii="Verdana" w:hAnsi="Verdana" w:cs="Helvetica"/>
          <w:color w:val="000000"/>
          <w:sz w:val="24"/>
          <w:szCs w:val="24"/>
          <w:shd w:val="clear" w:color="auto" w:fill="FDFDFD"/>
        </w:rPr>
        <w:t>How many PCs were attacked in total?</w:t>
      </w:r>
      <w:r w:rsidR="000E149D" w:rsidRPr="00935064">
        <w:rPr>
          <w:rFonts w:ascii="Verdana" w:hAnsi="Verdana" w:cs="Arial"/>
          <w:kern w:val="0"/>
          <w:sz w:val="24"/>
          <w:szCs w:val="24"/>
        </w:rPr>
        <w:t xml:space="preserve"> </w:t>
      </w:r>
      <w:r w:rsidR="000D42DC" w:rsidRPr="00935064">
        <w:rPr>
          <w:rFonts w:ascii="Verdana" w:hAnsi="Verdana" w:cs="Arial"/>
          <w:kern w:val="0"/>
          <w:sz w:val="24"/>
          <w:szCs w:val="24"/>
        </w:rPr>
        <w:t>(50 points)</w:t>
      </w:r>
    </w:p>
    <w:p w14:paraId="22A928E6" w14:textId="6DAF8209" w:rsidR="000E149D" w:rsidRPr="00935064" w:rsidRDefault="000E149D" w:rsidP="000D42DC">
      <w:pPr>
        <w:pStyle w:val="a7"/>
        <w:numPr>
          <w:ilvl w:val="0"/>
          <w:numId w:val="16"/>
        </w:numPr>
        <w:spacing w:line="276" w:lineRule="auto"/>
        <w:ind w:leftChars="0"/>
        <w:rPr>
          <w:rFonts w:ascii="Verdana" w:hAnsi="Verdana" w:cs="Arial"/>
          <w:sz w:val="24"/>
          <w:szCs w:val="24"/>
        </w:rPr>
      </w:pPr>
      <w:r w:rsidRPr="00935064">
        <w:rPr>
          <w:rFonts w:ascii="Verdana" w:hAnsi="Verdana" w:cs="Helvetica"/>
          <w:color w:val="000000"/>
          <w:sz w:val="24"/>
          <w:szCs w:val="24"/>
          <w:shd w:val="clear" w:color="auto" w:fill="FDFDFD"/>
        </w:rPr>
        <w:t>What is the ID and password that Kim saved using the password management tool? (1</w:t>
      </w:r>
      <w:r w:rsidR="00F80269" w:rsidRPr="00935064">
        <w:rPr>
          <w:rFonts w:ascii="Verdana" w:hAnsi="Verdana" w:cs="Helvetica"/>
          <w:color w:val="000000"/>
          <w:sz w:val="24"/>
          <w:szCs w:val="24"/>
          <w:shd w:val="clear" w:color="auto" w:fill="FDFDFD"/>
        </w:rPr>
        <w:t>5</w:t>
      </w:r>
      <w:r w:rsidRPr="00935064">
        <w:rPr>
          <w:rFonts w:ascii="Verdana" w:hAnsi="Verdana" w:cs="Helvetica"/>
          <w:color w:val="000000"/>
          <w:sz w:val="24"/>
          <w:szCs w:val="24"/>
          <w:shd w:val="clear" w:color="auto" w:fill="FDFDFD"/>
        </w:rPr>
        <w:t>0 points)</w:t>
      </w:r>
    </w:p>
    <w:p w14:paraId="7871B1F4" w14:textId="3F57F2F7" w:rsidR="0007654B" w:rsidRPr="0090378D" w:rsidRDefault="0007654B" w:rsidP="00CA4EC8">
      <w:pPr>
        <w:spacing w:line="276" w:lineRule="auto"/>
        <w:rPr>
          <w:rFonts w:ascii="Verdana" w:hAnsi="Verdana" w:cs="Arial"/>
          <w:sz w:val="24"/>
          <w:szCs w:val="24"/>
        </w:rPr>
      </w:pPr>
    </w:p>
    <w:p w14:paraId="2DE8B13F" w14:textId="77777777" w:rsidR="000F5606" w:rsidRPr="007C05A6" w:rsidRDefault="00CF6E42" w:rsidP="000F5606">
      <w:pPr>
        <w:rPr>
          <w:rFonts w:ascii="Verdana" w:hAnsi="Verdana"/>
          <w:sz w:val="24"/>
          <w:szCs w:val="24"/>
        </w:rPr>
      </w:pPr>
      <w:r w:rsidRPr="007C05A6">
        <w:rPr>
          <w:rFonts w:ascii="Verdana" w:hAnsi="Verdana"/>
          <w:sz w:val="24"/>
          <w:szCs w:val="24"/>
        </w:rPr>
        <w:t xml:space="preserve">Teams </w:t>
      </w:r>
      <w:r w:rsidRPr="007C05A6">
        <w:rPr>
          <w:rFonts w:ascii="Verdana" w:hAnsi="Verdana"/>
          <w:sz w:val="24"/>
          <w:szCs w:val="24"/>
          <w:u w:val="single"/>
        </w:rPr>
        <w:t>must</w:t>
      </w:r>
      <w:r w:rsidR="000F5606" w:rsidRPr="007C05A6">
        <w:rPr>
          <w:rFonts w:ascii="Verdana" w:hAnsi="Verdana"/>
          <w:sz w:val="24"/>
          <w:szCs w:val="24"/>
        </w:rPr>
        <w:t>:</w:t>
      </w:r>
    </w:p>
    <w:p w14:paraId="433487CC" w14:textId="7CB873AB" w:rsidR="006C30C9" w:rsidRDefault="006C30C9" w:rsidP="006C30C9">
      <w:pPr>
        <w:pStyle w:val="a7"/>
        <w:numPr>
          <w:ilvl w:val="0"/>
          <w:numId w:val="4"/>
        </w:numPr>
        <w:ind w:leftChars="0"/>
        <w:rPr>
          <w:rFonts w:ascii="Verdana" w:hAnsi="Verdana"/>
          <w:sz w:val="24"/>
        </w:rPr>
      </w:pPr>
      <w:r w:rsidRPr="004F7CA9">
        <w:rPr>
          <w:rFonts w:ascii="Verdana" w:hAnsi="Verdana"/>
          <w:sz w:val="24"/>
        </w:rPr>
        <w:t>De</w:t>
      </w:r>
      <w:r w:rsidR="00392B61">
        <w:rPr>
          <w:rFonts w:ascii="Verdana" w:hAnsi="Verdana"/>
          <w:sz w:val="24"/>
        </w:rPr>
        <w:t>velop and document the step-by-step approach</w:t>
      </w:r>
      <w:r w:rsidR="00360B2A">
        <w:rPr>
          <w:rFonts w:ascii="Verdana" w:hAnsi="Verdana"/>
          <w:sz w:val="24"/>
        </w:rPr>
        <w:t xml:space="preserve"> used to solve this </w:t>
      </w:r>
      <w:r w:rsidR="00360B2A">
        <w:rPr>
          <w:rFonts w:ascii="Verdana" w:hAnsi="Verdana"/>
          <w:sz w:val="24"/>
        </w:rPr>
        <w:lastRenderedPageBreak/>
        <w:t>problem</w:t>
      </w:r>
      <w:r w:rsidR="00B428AF">
        <w:rPr>
          <w:rFonts w:ascii="Verdana" w:hAnsi="Verdana"/>
          <w:sz w:val="24"/>
        </w:rPr>
        <w:t xml:space="preserve"> </w:t>
      </w:r>
      <w:r w:rsidR="00B428AF" w:rsidRPr="00B428AF">
        <w:rPr>
          <w:rFonts w:ascii="Verdana" w:hAnsi="Verdana"/>
          <w:sz w:val="24"/>
        </w:rPr>
        <w:t>to allow another examiner to replicate team actions and results</w:t>
      </w:r>
      <w:r w:rsidR="00392B61">
        <w:rPr>
          <w:rFonts w:ascii="Verdana" w:hAnsi="Verdana"/>
          <w:sz w:val="24"/>
        </w:rPr>
        <w:t>.</w:t>
      </w:r>
    </w:p>
    <w:p w14:paraId="5C631011" w14:textId="55DC37CD" w:rsidR="00360B2A" w:rsidRPr="00785C91" w:rsidRDefault="00CF6E42" w:rsidP="000B67DC">
      <w:pPr>
        <w:pStyle w:val="a7"/>
        <w:widowControl/>
        <w:numPr>
          <w:ilvl w:val="0"/>
          <w:numId w:val="4"/>
        </w:numPr>
        <w:wordWrap/>
        <w:autoSpaceDE/>
        <w:autoSpaceDN/>
        <w:ind w:leftChars="0"/>
      </w:pPr>
      <w:r w:rsidRPr="0040708C">
        <w:rPr>
          <w:rFonts w:ascii="Verdana" w:hAnsi="Verdana"/>
          <w:sz w:val="24"/>
        </w:rPr>
        <w:t xml:space="preserve">Specify </w:t>
      </w:r>
      <w:r w:rsidR="00360B2A" w:rsidRPr="0040708C">
        <w:rPr>
          <w:rFonts w:ascii="Verdana" w:hAnsi="Verdana"/>
          <w:sz w:val="24"/>
        </w:rPr>
        <w:t>all</w:t>
      </w:r>
      <w:r w:rsidRPr="0040708C">
        <w:rPr>
          <w:rFonts w:ascii="Verdana" w:hAnsi="Verdana"/>
          <w:sz w:val="24"/>
        </w:rPr>
        <w:t xml:space="preserve"> tools used </w:t>
      </w:r>
      <w:r w:rsidR="00392B61">
        <w:rPr>
          <w:rFonts w:ascii="Verdana" w:hAnsi="Verdana"/>
          <w:sz w:val="24"/>
        </w:rPr>
        <w:t>in deriving the conclusion(s)</w:t>
      </w:r>
      <w:r w:rsidR="00360B2A">
        <w:rPr>
          <w:rFonts w:ascii="Verdana" w:hAnsi="Verdana"/>
          <w:sz w:val="24"/>
        </w:rPr>
        <w:t>.</w:t>
      </w:r>
    </w:p>
    <w:tbl>
      <w:tblPr>
        <w:tblStyle w:val="a6"/>
        <w:tblpPr w:leftFromText="142" w:rightFromText="142" w:vertAnchor="text" w:horzAnchor="margin" w:tblpY="10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63034" w14:paraId="4FC6DE6A" w14:textId="77777777" w:rsidTr="00CA135C">
        <w:trPr>
          <w:trHeight w:val="397"/>
        </w:trPr>
        <w:tc>
          <w:tcPr>
            <w:tcW w:w="9016" w:type="dxa"/>
            <w:shd w:val="clear" w:color="auto" w:fill="002060"/>
            <w:vAlign w:val="center"/>
          </w:tcPr>
          <w:p w14:paraId="768E6508" w14:textId="77777777" w:rsidR="00E63034" w:rsidRPr="004F4DE7" w:rsidRDefault="00E63034" w:rsidP="00CA135C">
            <w:pPr>
              <w:jc w:val="left"/>
              <w:rPr>
                <w:b/>
              </w:rPr>
            </w:pPr>
            <w:r w:rsidRPr="004F4DE7">
              <w:rPr>
                <w:b/>
                <w:sz w:val="24"/>
              </w:rPr>
              <w:t>Tools used</w:t>
            </w:r>
            <w:r w:rsidR="004F4DE7">
              <w:rPr>
                <w:b/>
                <w:sz w:val="24"/>
              </w:rPr>
              <w:t>:</w:t>
            </w:r>
          </w:p>
        </w:tc>
      </w:tr>
    </w:tbl>
    <w:p w14:paraId="1B4F61C0" w14:textId="77777777" w:rsidR="00785C91" w:rsidRPr="00785C91" w:rsidRDefault="00785C91" w:rsidP="00785C91"/>
    <w:tbl>
      <w:tblPr>
        <w:tblW w:w="9012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358"/>
        <w:gridCol w:w="2962"/>
        <w:gridCol w:w="1574"/>
        <w:gridCol w:w="3118"/>
      </w:tblGrid>
      <w:tr w:rsidR="00E63034" w:rsidRPr="00380073" w14:paraId="205F4626" w14:textId="77777777" w:rsidTr="00481130"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4F65C30A" w14:textId="77777777" w:rsidR="00E63034" w:rsidRPr="004F4DE7" w:rsidRDefault="00E63034" w:rsidP="00FE0610">
            <w:pPr>
              <w:pStyle w:val="TableContents"/>
              <w:rPr>
                <w:rFonts w:ascii="Verdana" w:hAnsi="Verdana" w:cs="Arial"/>
                <w:color w:val="FFFFFF"/>
              </w:rPr>
            </w:pPr>
            <w:r w:rsidRPr="004F4DE7">
              <w:rPr>
                <w:rFonts w:ascii="Verdana" w:hAnsi="Verdana" w:cs="Arial"/>
                <w:color w:val="FFFFFF"/>
              </w:rPr>
              <w:t>Name:</w:t>
            </w:r>
          </w:p>
        </w:tc>
        <w:tc>
          <w:tcPr>
            <w:tcW w:w="2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F82AA1" w14:textId="77777777" w:rsidR="00E63034" w:rsidRPr="00E63034" w:rsidRDefault="00E63034" w:rsidP="00FE0610">
            <w:pPr>
              <w:pStyle w:val="TableContents"/>
              <w:rPr>
                <w:rFonts w:ascii="Verdana" w:hAnsi="Verdana" w:cs="Arial"/>
              </w:rPr>
            </w:pP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04882DB8" w14:textId="77777777" w:rsidR="00E63034" w:rsidRPr="00E63034" w:rsidRDefault="00E63034" w:rsidP="00FE0610">
            <w:pPr>
              <w:pStyle w:val="TableContents"/>
              <w:rPr>
                <w:rFonts w:ascii="Verdana" w:hAnsi="Verdana" w:cs="Arial"/>
                <w:b/>
                <w:color w:val="FFFFFF"/>
              </w:rPr>
            </w:pPr>
            <w:r w:rsidRPr="004F4DE7">
              <w:rPr>
                <w:rFonts w:ascii="Verdana" w:hAnsi="Verdana" w:cs="Arial"/>
                <w:color w:val="FFFFFF"/>
              </w:rPr>
              <w:t>Publisher</w:t>
            </w:r>
            <w:r w:rsidRPr="00E63034">
              <w:rPr>
                <w:rFonts w:ascii="Verdana" w:hAnsi="Verdana" w:cs="Arial"/>
                <w:b/>
                <w:color w:val="FFFFFF"/>
              </w:rPr>
              <w:t>: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EAD67" w14:textId="77777777" w:rsidR="00E63034" w:rsidRPr="00E63034" w:rsidRDefault="00E63034" w:rsidP="00FE0610">
            <w:pPr>
              <w:pStyle w:val="TableContents"/>
              <w:rPr>
                <w:rFonts w:ascii="Verdana" w:hAnsi="Verdana" w:cs="Arial"/>
              </w:rPr>
            </w:pPr>
          </w:p>
        </w:tc>
      </w:tr>
      <w:tr w:rsidR="00E63034" w:rsidRPr="00380073" w14:paraId="27895BCD" w14:textId="77777777" w:rsidTr="00481130"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0212F1DB" w14:textId="77777777" w:rsidR="00E63034" w:rsidRPr="004F4DE7" w:rsidRDefault="00E63034" w:rsidP="00FE0610">
            <w:pPr>
              <w:pStyle w:val="TableContents"/>
              <w:rPr>
                <w:rFonts w:ascii="Verdana" w:hAnsi="Verdana" w:cs="Arial"/>
                <w:color w:val="FFFFFF"/>
              </w:rPr>
            </w:pPr>
            <w:r w:rsidRPr="004F4DE7">
              <w:rPr>
                <w:rFonts w:ascii="Verdana" w:hAnsi="Verdana" w:cs="Arial"/>
                <w:color w:val="FFFFFF"/>
              </w:rPr>
              <w:t>Version:</w:t>
            </w:r>
          </w:p>
        </w:tc>
        <w:tc>
          <w:tcPr>
            <w:tcW w:w="76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D50E11" w14:textId="22CBDADE" w:rsidR="00E63034" w:rsidRPr="00E63034" w:rsidRDefault="006B4CE8" w:rsidP="006B4CE8">
            <w:pPr>
              <w:pStyle w:val="TableContents"/>
              <w:tabs>
                <w:tab w:val="left" w:pos="4521"/>
              </w:tabs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ab/>
            </w:r>
          </w:p>
        </w:tc>
      </w:tr>
      <w:tr w:rsidR="00E63034" w:rsidRPr="00380073" w14:paraId="204E0CED" w14:textId="77777777" w:rsidTr="00481130"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5B9385BD" w14:textId="77777777" w:rsidR="00E63034" w:rsidRPr="004F4DE7" w:rsidRDefault="00E63034" w:rsidP="00FE0610">
            <w:pPr>
              <w:pStyle w:val="TableContents"/>
              <w:rPr>
                <w:rFonts w:ascii="Verdana" w:hAnsi="Verdana" w:cs="Arial"/>
                <w:color w:val="FFFFFF"/>
              </w:rPr>
            </w:pPr>
            <w:r w:rsidRPr="004F4DE7">
              <w:rPr>
                <w:rFonts w:ascii="Verdana" w:hAnsi="Verdana" w:cs="Arial"/>
                <w:color w:val="FFFFFF"/>
              </w:rPr>
              <w:t>URL:</w:t>
            </w:r>
          </w:p>
        </w:tc>
        <w:tc>
          <w:tcPr>
            <w:tcW w:w="76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7E7B54" w14:textId="77777777" w:rsidR="00E63034" w:rsidRPr="00E63034" w:rsidRDefault="00E63034" w:rsidP="00FE0610">
            <w:pPr>
              <w:pStyle w:val="TableContents"/>
              <w:rPr>
                <w:rFonts w:ascii="Verdana" w:hAnsi="Verdana" w:cs="Arial"/>
              </w:rPr>
            </w:pPr>
          </w:p>
        </w:tc>
      </w:tr>
    </w:tbl>
    <w:p w14:paraId="148C9939" w14:textId="77777777" w:rsidR="00785C91" w:rsidRPr="00785C91" w:rsidRDefault="00785C91" w:rsidP="00785C91"/>
    <w:tbl>
      <w:tblPr>
        <w:tblStyle w:val="a6"/>
        <w:tblpPr w:leftFromText="142" w:rightFromText="142" w:vertAnchor="text" w:horzAnchor="margin" w:tblpY="10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61B25" w14:paraId="310D7017" w14:textId="77777777" w:rsidTr="00CA135C">
        <w:trPr>
          <w:trHeight w:val="397"/>
        </w:trPr>
        <w:tc>
          <w:tcPr>
            <w:tcW w:w="9016" w:type="dxa"/>
            <w:shd w:val="clear" w:color="auto" w:fill="002060"/>
            <w:vAlign w:val="center"/>
          </w:tcPr>
          <w:p w14:paraId="70DEDE92" w14:textId="77777777" w:rsidR="00061B25" w:rsidRPr="004F4DE7" w:rsidRDefault="00061B25" w:rsidP="00CA135C">
            <w:pPr>
              <w:jc w:val="left"/>
              <w:rPr>
                <w:b/>
              </w:rPr>
            </w:pPr>
            <w:r>
              <w:rPr>
                <w:b/>
                <w:sz w:val="24"/>
              </w:rPr>
              <w:t>Step-by-step methodology:</w:t>
            </w:r>
          </w:p>
        </w:tc>
      </w:tr>
    </w:tbl>
    <w:p w14:paraId="6B91EF4E" w14:textId="4574B4F9" w:rsidR="00785C91" w:rsidRDefault="00785C91" w:rsidP="00785C91"/>
    <w:p w14:paraId="66BB9F4D" w14:textId="1CD34CE9" w:rsidR="008411D4" w:rsidRDefault="008411D4" w:rsidP="008411D4">
      <w:pPr>
        <w:spacing w:line="276" w:lineRule="auto"/>
        <w:rPr>
          <w:rFonts w:ascii="Verdana" w:hAnsi="Verdana" w:cs="Arial"/>
          <w:kern w:val="0"/>
          <w:sz w:val="24"/>
          <w:szCs w:val="24"/>
        </w:rPr>
      </w:pPr>
      <w:commentRangeStart w:id="1"/>
      <w:r>
        <w:rPr>
          <w:rFonts w:ascii="Verdana" w:hAnsi="Verdana" w:cs="Helvetica" w:hint="eastAsia"/>
          <w:color w:val="000000"/>
          <w:sz w:val="24"/>
          <w:szCs w:val="24"/>
          <w:shd w:val="clear" w:color="auto" w:fill="FDFDFD"/>
        </w:rPr>
        <w:t xml:space="preserve">1. </w:t>
      </w:r>
      <w:r w:rsidRPr="008411D4">
        <w:rPr>
          <w:rFonts w:ascii="Verdana" w:hAnsi="Verdana" w:cs="Helvetica"/>
          <w:color w:val="000000"/>
          <w:sz w:val="24"/>
          <w:szCs w:val="24"/>
          <w:shd w:val="clear" w:color="auto" w:fill="FDFDFD"/>
        </w:rPr>
        <w:t>What is the name and version of the password management tool that Kim used?</w:t>
      </w:r>
      <w:commentRangeEnd w:id="1"/>
      <w:r w:rsidR="00C641FF">
        <w:rPr>
          <w:rStyle w:val="aa"/>
        </w:rPr>
        <w:commentReference w:id="1"/>
      </w:r>
      <w:r w:rsidRPr="008411D4">
        <w:rPr>
          <w:rFonts w:ascii="Verdana" w:hAnsi="Verdana" w:cs="Arial"/>
          <w:kern w:val="0"/>
          <w:sz w:val="24"/>
          <w:szCs w:val="24"/>
        </w:rPr>
        <w:t xml:space="preserve"> (20 points)</w:t>
      </w:r>
    </w:p>
    <w:p w14:paraId="274A0DC6" w14:textId="1EA7E017" w:rsidR="00685930" w:rsidRPr="0068473D" w:rsidRDefault="00685930" w:rsidP="008411D4">
      <w:pPr>
        <w:spacing w:line="276" w:lineRule="auto"/>
        <w:rPr>
          <w:rFonts w:eastAsiaTheme="minorHAnsi" w:cs="Arial"/>
          <w:szCs w:val="20"/>
        </w:rPr>
      </w:pPr>
      <w:r w:rsidRPr="0068473D">
        <w:rPr>
          <w:rFonts w:eastAsiaTheme="minorHAnsi" w:cs="Arial" w:hint="eastAsia"/>
          <w:szCs w:val="20"/>
        </w:rPr>
        <w:t>(FTK Imager의 캡처가 정상 동작하지 않아 글로 대체한다.)</w:t>
      </w:r>
    </w:p>
    <w:p w14:paraId="7B1E06DD" w14:textId="0596C263" w:rsidR="00685930" w:rsidRDefault="0068473D" w:rsidP="008411D4">
      <w:pPr>
        <w:spacing w:line="276" w:lineRule="auto"/>
        <w:rPr>
          <w:rFonts w:eastAsiaTheme="minorHAnsi" w:cs="Arial"/>
          <w:szCs w:val="20"/>
        </w:rPr>
      </w:pPr>
      <w:r w:rsidRPr="0068473D">
        <w:rPr>
          <w:rFonts w:eastAsiaTheme="minorHAnsi" w:cs="Arial" w:hint="eastAsia"/>
          <w:szCs w:val="20"/>
        </w:rPr>
        <w:t>[KimPC_64GB_NVME.E01\Basic data partition (3)</w:t>
      </w:r>
      <w:r>
        <w:rPr>
          <w:rFonts w:eastAsiaTheme="minorHAnsi" w:cs="Arial" w:hint="eastAsia"/>
          <w:szCs w:val="20"/>
        </w:rPr>
        <w:t>\NONAME\root\Users\</w:t>
      </w:r>
      <w:proofErr w:type="spellStart"/>
      <w:r>
        <w:rPr>
          <w:rFonts w:eastAsiaTheme="minorHAnsi" w:cs="Arial" w:hint="eastAsia"/>
          <w:szCs w:val="20"/>
        </w:rPr>
        <w:t>ppp</w:t>
      </w:r>
      <w:proofErr w:type="spellEnd"/>
      <w:r>
        <w:rPr>
          <w:rFonts w:eastAsiaTheme="minorHAnsi" w:cs="Arial" w:hint="eastAsia"/>
          <w:szCs w:val="20"/>
        </w:rPr>
        <w:t>\Downloads]</w:t>
      </w:r>
      <w:proofErr w:type="spellStart"/>
      <w:r>
        <w:rPr>
          <w:rFonts w:eastAsiaTheme="minorHAnsi" w:cs="Arial" w:hint="eastAsia"/>
          <w:szCs w:val="20"/>
        </w:rPr>
        <w:t>에</w:t>
      </w:r>
      <w:proofErr w:type="spellEnd"/>
      <w:r>
        <w:rPr>
          <w:rFonts w:eastAsiaTheme="minorHAnsi" w:cs="Arial" w:hint="eastAsia"/>
          <w:szCs w:val="20"/>
        </w:rPr>
        <w:t xml:space="preserve"> 위치해 있는 KeePass-2.53.1-Setup.exe 파일을 발견했다.</w:t>
      </w:r>
    </w:p>
    <w:p w14:paraId="6B70129C" w14:textId="4147F05B" w:rsidR="0068473D" w:rsidRDefault="0068473D" w:rsidP="008411D4">
      <w:pPr>
        <w:spacing w:line="276" w:lineRule="auto"/>
        <w:rPr>
          <w:rFonts w:eastAsiaTheme="minorHAnsi" w:cs="Arial"/>
          <w:szCs w:val="20"/>
        </w:rPr>
      </w:pPr>
      <w:r w:rsidRPr="0068473D">
        <w:rPr>
          <w:rFonts w:eastAsiaTheme="minorHAnsi" w:cs="Arial" w:hint="eastAsia"/>
          <w:szCs w:val="20"/>
        </w:rPr>
        <w:t>[KimPC_64GB_NVME.E01\Basic data partition (3)</w:t>
      </w:r>
      <w:r>
        <w:rPr>
          <w:rFonts w:eastAsiaTheme="minorHAnsi" w:cs="Arial" w:hint="eastAsia"/>
          <w:szCs w:val="20"/>
        </w:rPr>
        <w:t>\NONAME\root\Windows\Prefetch]에 위치해 있는 KEEPASS-2.53 1-SETUP.EXE와 KEEPASS-2.53 1-SETUP.TMP 파일을 발견했다.</w:t>
      </w:r>
    </w:p>
    <w:p w14:paraId="1E0361EB" w14:textId="15999DD0" w:rsidR="00BF413D" w:rsidRDefault="002A0A98" w:rsidP="008411D4">
      <w:pPr>
        <w:spacing w:line="276" w:lineRule="auto"/>
        <w:rPr>
          <w:rFonts w:eastAsiaTheme="minorHAnsi" w:cs="Arial"/>
          <w:szCs w:val="20"/>
        </w:rPr>
      </w:pPr>
      <w:r>
        <w:rPr>
          <w:rFonts w:eastAsiaTheme="minorHAnsi" w:cs="Arial" w:hint="eastAsia"/>
          <w:szCs w:val="20"/>
        </w:rPr>
        <w:t xml:space="preserve">구글링을 해 본 결과, </w:t>
      </w:r>
      <w:r w:rsidR="00BF413D">
        <w:rPr>
          <w:rFonts w:eastAsiaTheme="minorHAnsi" w:cs="Arial" w:hint="eastAsia"/>
          <w:szCs w:val="20"/>
        </w:rPr>
        <w:t>KeePass password safe는 무료 오픈 소스 비밀번호 관리자이다.</w:t>
      </w:r>
    </w:p>
    <w:p w14:paraId="4F970897" w14:textId="77777777" w:rsidR="002A0A98" w:rsidRDefault="002A0A98" w:rsidP="008411D4">
      <w:pPr>
        <w:spacing w:line="276" w:lineRule="auto"/>
        <w:rPr>
          <w:rFonts w:eastAsiaTheme="minorHAnsi" w:cs="Arial"/>
          <w:szCs w:val="20"/>
        </w:rPr>
      </w:pPr>
    </w:p>
    <w:p w14:paraId="055ECC37" w14:textId="2277FBDC" w:rsidR="00BF413D" w:rsidRPr="00BF413D" w:rsidRDefault="00BF413D" w:rsidP="008411D4">
      <w:pPr>
        <w:spacing w:line="276" w:lineRule="auto"/>
        <w:rPr>
          <w:rFonts w:eastAsiaTheme="minorHAnsi" w:cs="Arial"/>
          <w:b/>
          <w:bCs/>
          <w:szCs w:val="20"/>
        </w:rPr>
      </w:pPr>
      <w:r w:rsidRPr="005B137A">
        <w:rPr>
          <w:rFonts w:eastAsiaTheme="minorHAnsi" w:cs="Arial" w:hint="eastAsia"/>
          <w:b/>
          <w:bCs/>
          <w:szCs w:val="20"/>
          <w:highlight w:val="yellow"/>
        </w:rPr>
        <w:t>KeePass 2.53.2</w:t>
      </w:r>
    </w:p>
    <w:p w14:paraId="698FD802" w14:textId="77777777" w:rsidR="0046688F" w:rsidRDefault="0046688F" w:rsidP="008411D4">
      <w:pPr>
        <w:spacing w:line="276" w:lineRule="auto"/>
        <w:rPr>
          <w:rFonts w:eastAsiaTheme="minorHAnsi" w:cs="Arial"/>
          <w:szCs w:val="20"/>
        </w:rPr>
      </w:pPr>
    </w:p>
    <w:p w14:paraId="247C32B9" w14:textId="77777777" w:rsidR="0046688F" w:rsidRDefault="0046688F" w:rsidP="008411D4">
      <w:pPr>
        <w:spacing w:line="276" w:lineRule="auto"/>
        <w:rPr>
          <w:rFonts w:eastAsiaTheme="minorHAnsi" w:cs="Arial"/>
          <w:szCs w:val="20"/>
        </w:rPr>
      </w:pPr>
    </w:p>
    <w:p w14:paraId="46DB32E0" w14:textId="4E5EC36E" w:rsidR="008411D4" w:rsidRPr="008411D4" w:rsidRDefault="008411D4" w:rsidP="008411D4">
      <w:pPr>
        <w:spacing w:line="276" w:lineRule="auto"/>
        <w:rPr>
          <w:rFonts w:ascii="Verdana" w:hAnsi="Verdana" w:cs="Arial"/>
          <w:sz w:val="24"/>
          <w:szCs w:val="24"/>
        </w:rPr>
      </w:pPr>
      <w:commentRangeStart w:id="2"/>
      <w:r>
        <w:rPr>
          <w:rFonts w:ascii="Verdana" w:hAnsi="Verdana" w:cs="Helvetica" w:hint="eastAsia"/>
          <w:color w:val="000000"/>
          <w:sz w:val="24"/>
          <w:szCs w:val="24"/>
          <w:shd w:val="clear" w:color="auto" w:fill="FDFDFD"/>
        </w:rPr>
        <w:t xml:space="preserve">2. </w:t>
      </w:r>
      <w:r w:rsidRPr="008411D4">
        <w:rPr>
          <w:rFonts w:ascii="Verdana" w:hAnsi="Verdana" w:cs="Helvetica"/>
          <w:color w:val="000000"/>
          <w:sz w:val="24"/>
          <w:szCs w:val="24"/>
          <w:shd w:val="clear" w:color="auto" w:fill="FDFDFD"/>
        </w:rPr>
        <w:t>Submit SHA1 of the malware used in the attack.</w:t>
      </w:r>
      <w:commentRangeEnd w:id="2"/>
      <w:r w:rsidR="00C641FF">
        <w:rPr>
          <w:rStyle w:val="aa"/>
        </w:rPr>
        <w:commentReference w:id="2"/>
      </w:r>
      <w:r w:rsidRPr="008411D4">
        <w:rPr>
          <w:rFonts w:ascii="Verdana" w:hAnsi="Verdana" w:cs="Arial"/>
          <w:kern w:val="0"/>
          <w:sz w:val="24"/>
          <w:szCs w:val="24"/>
        </w:rPr>
        <w:t xml:space="preserve"> (30 points)</w:t>
      </w:r>
    </w:p>
    <w:p w14:paraId="1E14C032" w14:textId="0B360255" w:rsidR="0046688F" w:rsidRDefault="0046688F" w:rsidP="008411D4">
      <w:pPr>
        <w:spacing w:line="276" w:lineRule="auto"/>
        <w:rPr>
          <w:rFonts w:eastAsiaTheme="minorHAnsi" w:cs="Arial"/>
          <w:szCs w:val="20"/>
        </w:rPr>
      </w:pPr>
      <w:r w:rsidRPr="0068473D">
        <w:rPr>
          <w:rFonts w:eastAsiaTheme="minorHAnsi" w:cs="Arial" w:hint="eastAsia"/>
          <w:szCs w:val="20"/>
        </w:rPr>
        <w:t>[KimPC_64GB_NVME.E01\Basic data partition (3)</w:t>
      </w:r>
      <w:r>
        <w:rPr>
          <w:rFonts w:eastAsiaTheme="minorHAnsi" w:cs="Arial" w:hint="eastAsia"/>
          <w:szCs w:val="20"/>
        </w:rPr>
        <w:t>\NONAME\root\Users\</w:t>
      </w:r>
      <w:proofErr w:type="spellStart"/>
      <w:r>
        <w:rPr>
          <w:rFonts w:eastAsiaTheme="minorHAnsi" w:cs="Arial" w:hint="eastAsia"/>
          <w:szCs w:val="20"/>
        </w:rPr>
        <w:t>ppp</w:t>
      </w:r>
      <w:proofErr w:type="spellEnd"/>
      <w:r>
        <w:rPr>
          <w:rFonts w:eastAsiaTheme="minorHAnsi" w:cs="Arial" w:hint="eastAsia"/>
          <w:szCs w:val="20"/>
        </w:rPr>
        <w:t>\Downloads] 위치에 있었던 파일들을 하나씩 export(</w:t>
      </w:r>
      <w:proofErr w:type="spellStart"/>
      <w:r>
        <w:rPr>
          <w:rFonts w:eastAsiaTheme="minorHAnsi" w:cs="Arial" w:hint="eastAsia"/>
          <w:szCs w:val="20"/>
        </w:rPr>
        <w:t>우클릭</w:t>
      </w:r>
      <w:proofErr w:type="spellEnd"/>
      <w:r>
        <w:rPr>
          <w:rFonts w:eastAsiaTheme="minorHAnsi" w:cs="Arial" w:hint="eastAsia"/>
          <w:szCs w:val="20"/>
        </w:rPr>
        <w:t>-Export Files) 해보던 와중 viewer.exe파일을 윈도우 보안 시스템이 계속해서 삭제한다는 사실을 발견했다.</w:t>
      </w:r>
    </w:p>
    <w:p w14:paraId="6E6B28E4" w14:textId="200C9F8D" w:rsidR="0046688F" w:rsidRDefault="0046688F" w:rsidP="008411D4">
      <w:pPr>
        <w:spacing w:line="276" w:lineRule="auto"/>
        <w:rPr>
          <w:rFonts w:eastAsiaTheme="minorHAnsi" w:cs="Arial"/>
          <w:szCs w:val="20"/>
        </w:rPr>
      </w:pPr>
    </w:p>
    <w:p w14:paraId="6FA8B967" w14:textId="1F51AD48" w:rsidR="0046688F" w:rsidRPr="0046688F" w:rsidRDefault="0046688F" w:rsidP="008411D4">
      <w:pPr>
        <w:spacing w:line="276" w:lineRule="auto"/>
        <w:rPr>
          <w:rFonts w:eastAsiaTheme="minorHAnsi" w:cs="Arial"/>
          <w:szCs w:val="20"/>
        </w:rPr>
      </w:pPr>
      <w:r>
        <w:rPr>
          <w:rFonts w:eastAsiaTheme="minorHAnsi" w:cs="Arial" w:hint="eastAsia"/>
          <w:szCs w:val="20"/>
        </w:rPr>
        <w:lastRenderedPageBreak/>
        <w:t xml:space="preserve">악성코드인지 파악하기 위해 </w:t>
      </w:r>
      <w:proofErr w:type="spellStart"/>
      <w:r>
        <w:rPr>
          <w:rFonts w:eastAsiaTheme="minorHAnsi" w:cs="Arial" w:hint="eastAsia"/>
          <w:szCs w:val="20"/>
        </w:rPr>
        <w:t>Virustotal</w:t>
      </w:r>
      <w:proofErr w:type="spellEnd"/>
      <w:r>
        <w:rPr>
          <w:rFonts w:eastAsiaTheme="minorHAnsi" w:cs="Arial" w:hint="eastAsia"/>
          <w:szCs w:val="20"/>
        </w:rPr>
        <w:t>에 업로드하였다.</w:t>
      </w:r>
    </w:p>
    <w:p w14:paraId="00ECBF2F" w14:textId="75BD0654" w:rsidR="00685930" w:rsidRDefault="00163D88" w:rsidP="008411D4">
      <w:pPr>
        <w:spacing w:line="276" w:lineRule="auto"/>
        <w:rPr>
          <w:rFonts w:eastAsiaTheme="minorHAnsi" w:cs="Helvetica"/>
          <w:color w:val="000000"/>
          <w:szCs w:val="20"/>
          <w:shd w:val="clear" w:color="auto" w:fill="FDFDFD"/>
        </w:rPr>
      </w:pPr>
      <w:r w:rsidRPr="00163D88">
        <w:rPr>
          <w:rFonts w:eastAsiaTheme="minorHAnsi" w:cs="Helvetica"/>
          <w:noProof/>
          <w:color w:val="000000"/>
          <w:szCs w:val="20"/>
          <w:shd w:val="clear" w:color="auto" w:fill="FDFDFD"/>
        </w:rPr>
        <w:drawing>
          <wp:inline distT="0" distB="0" distL="0" distR="0" wp14:anchorId="5BF5CE64" wp14:editId="76C6F3E9">
            <wp:extent cx="5731510" cy="3415665"/>
            <wp:effectExtent l="0" t="0" r="2540" b="0"/>
            <wp:docPr id="1959155303" name="그림 1" descr="텍스트, 스크린샷, 소프트웨어, 멀티미디어 소프트웨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9155303" name="그림 1" descr="텍스트, 스크린샷, 소프트웨어, 멀티미디어 소프트웨어이(가) 표시된 사진&#10;&#10;자동 생성된 설명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7EFED" w14:textId="0F17D75E" w:rsidR="0046688F" w:rsidRDefault="0046688F" w:rsidP="008411D4">
      <w:pPr>
        <w:spacing w:line="276" w:lineRule="auto"/>
        <w:rPr>
          <w:rFonts w:eastAsiaTheme="minorHAnsi" w:cs="Helvetica"/>
          <w:color w:val="000000"/>
          <w:szCs w:val="20"/>
          <w:shd w:val="clear" w:color="auto" w:fill="FDFDFD"/>
        </w:rPr>
      </w:pPr>
      <w:r>
        <w:rPr>
          <w:rFonts w:eastAsiaTheme="minorHAnsi" w:cs="Helvetica" w:hint="eastAsia"/>
          <w:color w:val="000000"/>
          <w:szCs w:val="20"/>
          <w:shd w:val="clear" w:color="auto" w:fill="FDFDFD"/>
        </w:rPr>
        <w:t>악성코드로 판단하였다.</w:t>
      </w:r>
    </w:p>
    <w:p w14:paraId="4A67DCF4" w14:textId="77777777" w:rsidR="0046688F" w:rsidRDefault="0046688F" w:rsidP="008411D4">
      <w:pPr>
        <w:spacing w:line="276" w:lineRule="auto"/>
        <w:rPr>
          <w:rFonts w:eastAsiaTheme="minorHAnsi" w:cs="Helvetica"/>
          <w:color w:val="000000"/>
          <w:szCs w:val="20"/>
          <w:shd w:val="clear" w:color="auto" w:fill="FDFDFD"/>
        </w:rPr>
      </w:pPr>
    </w:p>
    <w:p w14:paraId="5F41B4EE" w14:textId="28FD5509" w:rsidR="00163D88" w:rsidRDefault="00163D88" w:rsidP="008411D4">
      <w:pPr>
        <w:spacing w:line="276" w:lineRule="auto"/>
        <w:rPr>
          <w:rFonts w:eastAsiaTheme="minorHAnsi" w:cs="Helvetica"/>
          <w:color w:val="000000"/>
          <w:szCs w:val="20"/>
          <w:shd w:val="clear" w:color="auto" w:fill="FDFDFD"/>
        </w:rPr>
      </w:pPr>
      <w:r w:rsidRPr="00163D88">
        <w:rPr>
          <w:rFonts w:eastAsiaTheme="minorHAnsi" w:cs="Helvetica"/>
          <w:noProof/>
          <w:color w:val="000000"/>
          <w:szCs w:val="20"/>
          <w:shd w:val="clear" w:color="auto" w:fill="FDFDFD"/>
        </w:rPr>
        <w:drawing>
          <wp:inline distT="0" distB="0" distL="0" distR="0" wp14:anchorId="19B3F5B1" wp14:editId="070E38ED">
            <wp:extent cx="5731510" cy="1537335"/>
            <wp:effectExtent l="0" t="0" r="2540" b="5715"/>
            <wp:docPr id="493238246" name="그림 1" descr="텍스트, 스크린샷, 소프트웨어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238246" name="그림 1" descr="텍스트, 스크린샷, 소프트웨어, 폰트이(가) 표시된 사진&#10;&#10;자동 생성된 설명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3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30046" w14:textId="029F29FD" w:rsidR="00163D88" w:rsidRDefault="0046688F" w:rsidP="008411D4">
      <w:pPr>
        <w:spacing w:line="276" w:lineRule="auto"/>
      </w:pPr>
      <w:r>
        <w:rPr>
          <w:rFonts w:hint="eastAsia"/>
        </w:rPr>
        <w:t xml:space="preserve">이 파일의 SHA-1은 </w:t>
      </w:r>
      <w:r w:rsidR="00163D88" w:rsidRPr="0046688F">
        <w:rPr>
          <w:b/>
          <w:bCs/>
          <w:highlight w:val="yellow"/>
        </w:rPr>
        <w:t>fc8113603a8f611ddfd964ffefdec674f9f2367a</w:t>
      </w:r>
      <w:r>
        <w:rPr>
          <w:rFonts w:hint="eastAsia"/>
        </w:rPr>
        <w:t>이다.</w:t>
      </w:r>
    </w:p>
    <w:p w14:paraId="271A20DD" w14:textId="77777777" w:rsidR="0046688F" w:rsidRDefault="0046688F" w:rsidP="008411D4">
      <w:pPr>
        <w:spacing w:line="276" w:lineRule="auto"/>
        <w:rPr>
          <w:rFonts w:eastAsiaTheme="minorHAnsi" w:cs="Helvetica"/>
          <w:color w:val="000000"/>
          <w:szCs w:val="20"/>
          <w:shd w:val="clear" w:color="auto" w:fill="FDFDFD"/>
        </w:rPr>
      </w:pPr>
    </w:p>
    <w:p w14:paraId="329E9B3C" w14:textId="77777777" w:rsidR="00C641FF" w:rsidRPr="0068473D" w:rsidRDefault="00C641FF" w:rsidP="008411D4">
      <w:pPr>
        <w:spacing w:line="276" w:lineRule="auto"/>
        <w:rPr>
          <w:rFonts w:eastAsiaTheme="minorHAnsi" w:cs="Helvetica"/>
          <w:color w:val="000000"/>
          <w:szCs w:val="20"/>
          <w:shd w:val="clear" w:color="auto" w:fill="FDFDFD"/>
        </w:rPr>
      </w:pPr>
    </w:p>
    <w:p w14:paraId="623B9669" w14:textId="5EFF3DA5" w:rsidR="008411D4" w:rsidRPr="008411D4" w:rsidRDefault="008411D4" w:rsidP="008411D4">
      <w:pPr>
        <w:spacing w:line="276" w:lineRule="auto"/>
        <w:rPr>
          <w:rFonts w:ascii="Verdana" w:hAnsi="Verdana" w:cs="Arial"/>
          <w:sz w:val="24"/>
          <w:szCs w:val="24"/>
        </w:rPr>
      </w:pPr>
      <w:commentRangeStart w:id="3"/>
      <w:r>
        <w:rPr>
          <w:rFonts w:ascii="Verdana" w:hAnsi="Verdana" w:cs="Helvetica" w:hint="eastAsia"/>
          <w:color w:val="000000"/>
          <w:sz w:val="24"/>
          <w:szCs w:val="24"/>
          <w:shd w:val="clear" w:color="auto" w:fill="FDFDFD"/>
        </w:rPr>
        <w:t xml:space="preserve">3. </w:t>
      </w:r>
      <w:r w:rsidRPr="008411D4">
        <w:rPr>
          <w:rFonts w:ascii="Verdana" w:hAnsi="Verdana" w:cs="Helvetica"/>
          <w:color w:val="000000"/>
          <w:sz w:val="24"/>
          <w:szCs w:val="24"/>
          <w:shd w:val="clear" w:color="auto" w:fill="FDFDFD"/>
        </w:rPr>
        <w:t>How many PCs were attacked in total?</w:t>
      </w:r>
      <w:commentRangeEnd w:id="3"/>
      <w:r w:rsidR="00C641FF">
        <w:rPr>
          <w:rStyle w:val="aa"/>
        </w:rPr>
        <w:commentReference w:id="3"/>
      </w:r>
      <w:r w:rsidRPr="008411D4">
        <w:rPr>
          <w:rFonts w:ascii="Verdana" w:hAnsi="Verdana" w:cs="Arial"/>
          <w:kern w:val="0"/>
          <w:sz w:val="24"/>
          <w:szCs w:val="24"/>
        </w:rPr>
        <w:t xml:space="preserve"> (50 points)</w:t>
      </w:r>
    </w:p>
    <w:p w14:paraId="6119AA68" w14:textId="04B4C211" w:rsidR="00685930" w:rsidRDefault="00A957A8" w:rsidP="008411D4">
      <w:pPr>
        <w:spacing w:line="276" w:lineRule="auto"/>
        <w:rPr>
          <w:rFonts w:eastAsiaTheme="minorHAnsi" w:cs="Helvetica"/>
          <w:color w:val="000000"/>
          <w:szCs w:val="20"/>
          <w:shd w:val="clear" w:color="auto" w:fill="FDFDFD"/>
        </w:rPr>
      </w:pPr>
      <w:r w:rsidRPr="00A957A8">
        <w:rPr>
          <w:rFonts w:eastAsiaTheme="minorHAnsi" w:cs="Helvetica"/>
          <w:noProof/>
          <w:color w:val="000000"/>
          <w:szCs w:val="20"/>
          <w:shd w:val="clear" w:color="auto" w:fill="FDFDFD"/>
        </w:rPr>
        <w:drawing>
          <wp:inline distT="0" distB="0" distL="0" distR="0" wp14:anchorId="2585CAAA" wp14:editId="539946A6">
            <wp:extent cx="5731510" cy="852170"/>
            <wp:effectExtent l="0" t="0" r="2540" b="5080"/>
            <wp:docPr id="142749737" name="그림 1" descr="텍스트, 스크린샷, 폰트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49737" name="그림 1" descr="텍스트, 스크린샷, 폰트, 라인이(가) 표시된 사진&#10;&#10;자동 생성된 설명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5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86468" w14:textId="53F3214A" w:rsidR="00702CD0" w:rsidRDefault="00702CD0" w:rsidP="008411D4">
      <w:pPr>
        <w:spacing w:line="276" w:lineRule="auto"/>
        <w:rPr>
          <w:rFonts w:eastAsiaTheme="minorHAnsi" w:cs="Helvetica"/>
          <w:color w:val="000000"/>
          <w:szCs w:val="20"/>
          <w:shd w:val="clear" w:color="auto" w:fill="FDFDFD"/>
        </w:rPr>
      </w:pPr>
      <w:r>
        <w:rPr>
          <w:rFonts w:eastAsiaTheme="minorHAnsi" w:cs="Helvetica" w:hint="eastAsia"/>
          <w:color w:val="000000"/>
          <w:szCs w:val="20"/>
          <w:shd w:val="clear" w:color="auto" w:fill="FDFDFD"/>
        </w:rPr>
        <w:lastRenderedPageBreak/>
        <w:t>viewer.exe 파일을 HXD로 살펴보면 PYINSTALLER라는 텍스트가 보인다.</w:t>
      </w:r>
    </w:p>
    <w:p w14:paraId="09749B9B" w14:textId="5739DF6A" w:rsidR="00702CD0" w:rsidRDefault="00702CD0" w:rsidP="008411D4">
      <w:pPr>
        <w:spacing w:line="276" w:lineRule="auto"/>
        <w:rPr>
          <w:rFonts w:eastAsiaTheme="minorHAnsi" w:cs="Helvetica"/>
          <w:color w:val="000000"/>
          <w:szCs w:val="20"/>
          <w:shd w:val="clear" w:color="auto" w:fill="FDFDFD"/>
        </w:rPr>
      </w:pPr>
      <w:r>
        <w:rPr>
          <w:rFonts w:eastAsiaTheme="minorHAnsi" w:cs="Helvetica" w:hint="eastAsia"/>
          <w:color w:val="000000"/>
          <w:szCs w:val="20"/>
          <w:shd w:val="clear" w:color="auto" w:fill="FDFDFD"/>
        </w:rPr>
        <w:t xml:space="preserve">이는 </w:t>
      </w:r>
      <w:proofErr w:type="spellStart"/>
      <w:r>
        <w:rPr>
          <w:rFonts w:eastAsiaTheme="minorHAnsi" w:cs="Helvetica" w:hint="eastAsia"/>
          <w:color w:val="000000"/>
          <w:szCs w:val="20"/>
          <w:shd w:val="clear" w:color="auto" w:fill="FDFDFD"/>
        </w:rPr>
        <w:t>파이썬으로</w:t>
      </w:r>
      <w:proofErr w:type="spellEnd"/>
      <w:r>
        <w:rPr>
          <w:rFonts w:eastAsiaTheme="minorHAnsi" w:cs="Helvetica" w:hint="eastAsia"/>
          <w:color w:val="000000"/>
          <w:szCs w:val="20"/>
          <w:shd w:val="clear" w:color="auto" w:fill="FDFDFD"/>
        </w:rPr>
        <w:t xml:space="preserve"> 작성된 </w:t>
      </w:r>
      <w:proofErr w:type="spellStart"/>
      <w:r>
        <w:rPr>
          <w:rFonts w:eastAsiaTheme="minorHAnsi" w:cs="Helvetica" w:hint="eastAsia"/>
          <w:color w:val="000000"/>
          <w:szCs w:val="20"/>
          <w:shd w:val="clear" w:color="auto" w:fill="FDFDFD"/>
        </w:rPr>
        <w:t>py</w:t>
      </w:r>
      <w:proofErr w:type="spellEnd"/>
      <w:r>
        <w:rPr>
          <w:rFonts w:eastAsiaTheme="minorHAnsi" w:cs="Helvetica" w:hint="eastAsia"/>
          <w:color w:val="000000"/>
          <w:szCs w:val="20"/>
          <w:shd w:val="clear" w:color="auto" w:fill="FDFDFD"/>
        </w:rPr>
        <w:t xml:space="preserve"> 파일이 아닐까 의심이 들어, </w:t>
      </w:r>
      <w:proofErr w:type="spellStart"/>
      <w:r>
        <w:rPr>
          <w:rFonts w:eastAsiaTheme="minorHAnsi" w:cs="Helvetica" w:hint="eastAsia"/>
          <w:color w:val="000000"/>
          <w:szCs w:val="20"/>
          <w:shd w:val="clear" w:color="auto" w:fill="FDFDFD"/>
        </w:rPr>
        <w:t>pyinstxtractor</w:t>
      </w:r>
      <w:proofErr w:type="spellEnd"/>
      <w:r>
        <w:rPr>
          <w:rFonts w:eastAsiaTheme="minorHAnsi" w:cs="Helvetica" w:hint="eastAsia"/>
          <w:color w:val="000000"/>
          <w:szCs w:val="20"/>
          <w:shd w:val="clear" w:color="auto" w:fill="FDFDFD"/>
        </w:rPr>
        <w:t>라는 툴을 다운받았다.</w:t>
      </w:r>
    </w:p>
    <w:p w14:paraId="5032033E" w14:textId="7A690F43" w:rsidR="00702CD0" w:rsidRDefault="00702CD0" w:rsidP="008411D4">
      <w:pPr>
        <w:spacing w:line="276" w:lineRule="auto"/>
        <w:rPr>
          <w:rFonts w:eastAsiaTheme="minorHAnsi" w:cs="Helvetica"/>
          <w:color w:val="000000"/>
          <w:szCs w:val="20"/>
          <w:shd w:val="clear" w:color="auto" w:fill="FDFDFD"/>
        </w:rPr>
      </w:pPr>
      <w:r w:rsidRPr="00702CD0">
        <w:rPr>
          <w:rFonts w:eastAsiaTheme="minorHAnsi" w:cs="Helvetica"/>
          <w:noProof/>
          <w:color w:val="000000"/>
          <w:szCs w:val="20"/>
          <w:shd w:val="clear" w:color="auto" w:fill="FDFDFD"/>
        </w:rPr>
        <w:drawing>
          <wp:inline distT="0" distB="0" distL="0" distR="0" wp14:anchorId="2B7B87A9" wp14:editId="53F2ED66">
            <wp:extent cx="2610214" cy="571580"/>
            <wp:effectExtent l="0" t="0" r="0" b="0"/>
            <wp:docPr id="516615819" name="그림 1" descr="텍스트, 폰트, 스크린샷, 화이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615819" name="그림 1" descr="텍스트, 폰트, 스크린샷, 화이트이(가) 표시된 사진&#10;&#10;자동 생성된 설명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10214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76678" w14:textId="04265C82" w:rsidR="00702CD0" w:rsidRPr="00702CD0" w:rsidRDefault="00702CD0" w:rsidP="008411D4">
      <w:pPr>
        <w:spacing w:line="276" w:lineRule="auto"/>
        <w:rPr>
          <w:rFonts w:eastAsiaTheme="minorHAnsi" w:cs="Helvetica"/>
          <w:color w:val="000000"/>
          <w:szCs w:val="20"/>
          <w:shd w:val="clear" w:color="auto" w:fill="FDFDFD"/>
        </w:rPr>
      </w:pPr>
      <w:r>
        <w:rPr>
          <w:rFonts w:eastAsiaTheme="minorHAnsi" w:cs="Helvetica" w:hint="eastAsia"/>
          <w:color w:val="000000"/>
          <w:szCs w:val="20"/>
          <w:shd w:val="clear" w:color="auto" w:fill="FDFDFD"/>
        </w:rPr>
        <w:t xml:space="preserve">기존의 파일과 툴을 같은 폴더에 위치시킨 후, </w:t>
      </w:r>
      <w:proofErr w:type="spellStart"/>
      <w:r>
        <w:rPr>
          <w:rFonts w:eastAsiaTheme="minorHAnsi" w:cs="Helvetica" w:hint="eastAsia"/>
          <w:color w:val="000000"/>
          <w:szCs w:val="20"/>
          <w:shd w:val="clear" w:color="auto" w:fill="FDFDFD"/>
        </w:rPr>
        <w:t>cmd</w:t>
      </w:r>
      <w:proofErr w:type="spellEnd"/>
      <w:r>
        <w:rPr>
          <w:rFonts w:eastAsiaTheme="minorHAnsi" w:cs="Helvetica" w:hint="eastAsia"/>
          <w:color w:val="000000"/>
          <w:szCs w:val="20"/>
          <w:shd w:val="clear" w:color="auto" w:fill="FDFDFD"/>
        </w:rPr>
        <w:t>창을 켜준다.</w:t>
      </w:r>
    </w:p>
    <w:p w14:paraId="391B13BB" w14:textId="77777777" w:rsidR="0043603F" w:rsidRDefault="0043603F" w:rsidP="008411D4">
      <w:pPr>
        <w:spacing w:line="276" w:lineRule="auto"/>
        <w:rPr>
          <w:rFonts w:eastAsiaTheme="minorHAnsi" w:cs="Helvetica"/>
          <w:color w:val="000000"/>
          <w:szCs w:val="20"/>
          <w:shd w:val="clear" w:color="auto" w:fill="FDFDFD"/>
        </w:rPr>
      </w:pPr>
    </w:p>
    <w:p w14:paraId="1DC7FD6A" w14:textId="77E57735" w:rsidR="00A957A8" w:rsidRDefault="0043603F" w:rsidP="008411D4">
      <w:pPr>
        <w:spacing w:line="276" w:lineRule="auto"/>
        <w:rPr>
          <w:rFonts w:eastAsiaTheme="minorHAnsi" w:cs="Helvetica"/>
          <w:color w:val="000000"/>
          <w:szCs w:val="20"/>
          <w:shd w:val="clear" w:color="auto" w:fill="FDFDFD"/>
        </w:rPr>
      </w:pPr>
      <w:r w:rsidRPr="0043603F">
        <w:rPr>
          <w:rFonts w:eastAsiaTheme="minorHAnsi" w:cs="Helvetica"/>
          <w:noProof/>
          <w:color w:val="000000"/>
          <w:szCs w:val="20"/>
          <w:shd w:val="clear" w:color="auto" w:fill="FDFDFD"/>
        </w:rPr>
        <w:drawing>
          <wp:inline distT="0" distB="0" distL="0" distR="0" wp14:anchorId="71A8983C" wp14:editId="7CC688DC">
            <wp:extent cx="5400000" cy="2552542"/>
            <wp:effectExtent l="0" t="0" r="0" b="635"/>
            <wp:docPr id="1344443316" name="그림 1" descr="텍스트, 스크린샷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4443316" name="그림 1" descr="텍스트, 스크린샷이(가) 표시된 사진&#10;&#10;자동 생성된 설명"/>
                    <pic:cNvPicPr/>
                  </pic:nvPicPr>
                  <pic:blipFill rotWithShape="1">
                    <a:blip r:embed="rId14"/>
                    <a:srcRect r="11755" b="25549"/>
                    <a:stretch/>
                  </pic:blipFill>
                  <pic:spPr bwMode="auto">
                    <a:xfrm>
                      <a:off x="0" y="0"/>
                      <a:ext cx="5400000" cy="25525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C46B05" w14:textId="1BB2C9E0" w:rsidR="000257DC" w:rsidRDefault="000257DC" w:rsidP="008411D4">
      <w:pPr>
        <w:spacing w:line="276" w:lineRule="auto"/>
        <w:rPr>
          <w:rFonts w:eastAsiaTheme="minorHAnsi" w:cs="Helvetica"/>
          <w:color w:val="000000"/>
          <w:szCs w:val="20"/>
          <w:shd w:val="clear" w:color="auto" w:fill="FDFDFD"/>
        </w:rPr>
      </w:pPr>
      <w:r w:rsidRPr="000257DC">
        <w:rPr>
          <w:rFonts w:eastAsiaTheme="minorHAnsi" w:cs="Helvetica" w:hint="eastAsia"/>
          <w:b/>
          <w:bCs/>
          <w:color w:val="000000"/>
          <w:szCs w:val="20"/>
          <w:shd w:val="clear" w:color="auto" w:fill="FDFDFD"/>
        </w:rPr>
        <w:t>python pyinstxtractor.py viewer.exe</w:t>
      </w:r>
      <w:r>
        <w:rPr>
          <w:rFonts w:eastAsiaTheme="minorHAnsi" w:cs="Helvetica" w:hint="eastAsia"/>
          <w:color w:val="000000"/>
          <w:szCs w:val="20"/>
          <w:shd w:val="clear" w:color="auto" w:fill="FDFDFD"/>
        </w:rPr>
        <w:t xml:space="preserve"> 라는 명령어를 입력하면 extracted된 폴더가 생긴다.</w:t>
      </w:r>
    </w:p>
    <w:p w14:paraId="41EBC9E9" w14:textId="5AFAE38A" w:rsidR="0043603F" w:rsidRDefault="00A54FDC" w:rsidP="008411D4">
      <w:pPr>
        <w:spacing w:line="276" w:lineRule="auto"/>
        <w:rPr>
          <w:rFonts w:eastAsiaTheme="minorHAnsi" w:cs="Helvetica"/>
          <w:color w:val="000000"/>
          <w:szCs w:val="20"/>
          <w:shd w:val="clear" w:color="auto" w:fill="FDFDFD"/>
        </w:rPr>
      </w:pPr>
      <w:r w:rsidRPr="00A54FDC">
        <w:rPr>
          <w:rFonts w:eastAsiaTheme="minorHAnsi" w:cs="Helvetica"/>
          <w:noProof/>
          <w:color w:val="000000"/>
          <w:szCs w:val="20"/>
          <w:shd w:val="clear" w:color="auto" w:fill="FDFDFD"/>
        </w:rPr>
        <w:lastRenderedPageBreak/>
        <w:drawing>
          <wp:inline distT="0" distB="0" distL="0" distR="0" wp14:anchorId="65F813E0" wp14:editId="5983AE71">
            <wp:extent cx="2936817" cy="3943847"/>
            <wp:effectExtent l="0" t="0" r="0" b="0"/>
            <wp:docPr id="1486379955" name="그림 1" descr="텍스트, 스크린샷, 메뉴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379955" name="그림 1" descr="텍스트, 스크린샷, 메뉴, 번호이(가) 표시된 사진&#10;&#10;자동 생성된 설명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38498" cy="3946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7481A" w14:textId="3E2F2FBA" w:rsidR="00014C3A" w:rsidRDefault="00014C3A" w:rsidP="008411D4">
      <w:pPr>
        <w:spacing w:line="276" w:lineRule="auto"/>
        <w:rPr>
          <w:rFonts w:eastAsiaTheme="minorHAnsi" w:cs="Helvetica"/>
          <w:color w:val="000000"/>
          <w:szCs w:val="20"/>
          <w:shd w:val="clear" w:color="auto" w:fill="FDFDFD"/>
        </w:rPr>
      </w:pPr>
      <w:r>
        <w:rPr>
          <w:rFonts w:eastAsiaTheme="minorHAnsi" w:cs="Helvetica" w:hint="eastAsia"/>
          <w:color w:val="000000"/>
          <w:szCs w:val="20"/>
          <w:shd w:val="clear" w:color="auto" w:fill="FDFDFD"/>
        </w:rPr>
        <w:t>폴더를 살펴보다가 대부분이 파이썬 프로그램이거나, 확장자가 존재하는데 mal, struct는 유독 파일이 깨끗해</w:t>
      </w:r>
      <w:r w:rsidR="00295828">
        <w:rPr>
          <w:rFonts w:eastAsiaTheme="minorHAnsi" w:cs="Helvetica" w:hint="eastAsia"/>
          <w:color w:val="000000"/>
          <w:szCs w:val="20"/>
          <w:shd w:val="clear" w:color="auto" w:fill="FDFDFD"/>
        </w:rPr>
        <w:t xml:space="preserve"> </w:t>
      </w:r>
      <w:r>
        <w:rPr>
          <w:rFonts w:eastAsiaTheme="minorHAnsi" w:cs="Helvetica" w:hint="eastAsia"/>
          <w:color w:val="000000"/>
          <w:szCs w:val="20"/>
          <w:shd w:val="clear" w:color="auto" w:fill="FDFDFD"/>
        </w:rPr>
        <w:t>보여서 HXD로 열어보았다.</w:t>
      </w:r>
    </w:p>
    <w:p w14:paraId="5F588D65" w14:textId="395DFFAE" w:rsidR="00A54FDC" w:rsidRDefault="00703C15" w:rsidP="008411D4">
      <w:pPr>
        <w:spacing w:line="276" w:lineRule="auto"/>
        <w:rPr>
          <w:rFonts w:eastAsiaTheme="minorHAnsi" w:cs="Helvetica"/>
          <w:color w:val="000000"/>
          <w:szCs w:val="20"/>
          <w:shd w:val="clear" w:color="auto" w:fill="FDFDFD"/>
        </w:rPr>
      </w:pPr>
      <w:r w:rsidRPr="00703C15">
        <w:rPr>
          <w:rFonts w:eastAsiaTheme="minorHAnsi" w:cs="Helvetica"/>
          <w:noProof/>
          <w:color w:val="000000"/>
          <w:szCs w:val="20"/>
          <w:shd w:val="clear" w:color="auto" w:fill="FDFDFD"/>
        </w:rPr>
        <w:drawing>
          <wp:inline distT="0" distB="0" distL="0" distR="0" wp14:anchorId="66269A8A" wp14:editId="17DAE2CA">
            <wp:extent cx="4449436" cy="2520000"/>
            <wp:effectExtent l="0" t="0" r="8890" b="0"/>
            <wp:docPr id="825954153" name="그림 1" descr="텍스트, 스크린샷, 번호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954153" name="그림 1" descr="텍스트, 스크린샷, 번호, 폰트이(가) 표시된 사진&#10;&#10;자동 생성된 설명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49436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9AB33" w14:textId="691207A9" w:rsidR="00014C3A" w:rsidRDefault="00014C3A" w:rsidP="008411D4">
      <w:pPr>
        <w:spacing w:line="276" w:lineRule="auto"/>
        <w:rPr>
          <w:rFonts w:eastAsiaTheme="minorHAnsi" w:cs="Helvetica"/>
          <w:color w:val="000000"/>
          <w:szCs w:val="20"/>
          <w:shd w:val="clear" w:color="auto" w:fill="FDFDFD"/>
        </w:rPr>
      </w:pPr>
      <w:r>
        <w:rPr>
          <w:rFonts w:eastAsiaTheme="minorHAnsi" w:cs="Helvetica" w:hint="eastAsia"/>
          <w:color w:val="000000"/>
          <w:szCs w:val="20"/>
          <w:shd w:val="clear" w:color="auto" w:fill="FDFDFD"/>
        </w:rPr>
        <w:t>struct에는 별다른 점이 없다.</w:t>
      </w:r>
    </w:p>
    <w:p w14:paraId="2D616007" w14:textId="77777777" w:rsidR="00014C3A" w:rsidRDefault="00014C3A" w:rsidP="008411D4">
      <w:pPr>
        <w:spacing w:line="276" w:lineRule="auto"/>
        <w:rPr>
          <w:rFonts w:eastAsiaTheme="minorHAnsi" w:cs="Helvetica"/>
          <w:color w:val="000000"/>
          <w:szCs w:val="20"/>
          <w:shd w:val="clear" w:color="auto" w:fill="FDFDFD"/>
        </w:rPr>
      </w:pPr>
    </w:p>
    <w:p w14:paraId="00080F59" w14:textId="77E58235" w:rsidR="00703C15" w:rsidRDefault="00703C15" w:rsidP="008411D4">
      <w:pPr>
        <w:spacing w:line="276" w:lineRule="auto"/>
        <w:rPr>
          <w:rFonts w:eastAsiaTheme="minorHAnsi" w:cs="Helvetica"/>
          <w:color w:val="000000"/>
          <w:szCs w:val="20"/>
          <w:shd w:val="clear" w:color="auto" w:fill="FDFDFD"/>
        </w:rPr>
      </w:pPr>
      <w:r w:rsidRPr="00703C15">
        <w:rPr>
          <w:rFonts w:eastAsiaTheme="minorHAnsi" w:cs="Helvetica"/>
          <w:noProof/>
          <w:color w:val="000000"/>
          <w:szCs w:val="20"/>
          <w:shd w:val="clear" w:color="auto" w:fill="FDFDFD"/>
        </w:rPr>
        <w:lastRenderedPageBreak/>
        <w:drawing>
          <wp:inline distT="0" distB="0" distL="0" distR="0" wp14:anchorId="3AC11D5F" wp14:editId="48BAC128">
            <wp:extent cx="5073162" cy="1440000"/>
            <wp:effectExtent l="0" t="0" r="0" b="8255"/>
            <wp:docPr id="2122728209" name="그림 1" descr="텍스트, 스크린샷, 폰트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2728209" name="그림 1" descr="텍스트, 스크린샷, 폰트, 번호이(가) 표시된 사진&#10;&#10;자동 생성된 설명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73162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4B511" w14:textId="613F759C" w:rsidR="001A3689" w:rsidRPr="00014C3A" w:rsidRDefault="00014C3A" w:rsidP="008411D4">
      <w:pPr>
        <w:spacing w:line="276" w:lineRule="auto"/>
        <w:rPr>
          <w:rFonts w:eastAsiaTheme="minorHAnsi" w:cs="Helvetica"/>
          <w:color w:val="000000"/>
          <w:szCs w:val="20"/>
          <w:shd w:val="clear" w:color="auto" w:fill="FDFDFD"/>
        </w:rPr>
      </w:pPr>
      <w:r>
        <w:rPr>
          <w:rFonts w:eastAsiaTheme="minorHAnsi" w:cs="Helvetica" w:hint="eastAsia"/>
          <w:color w:val="000000"/>
          <w:szCs w:val="20"/>
          <w:shd w:val="clear" w:color="auto" w:fill="FDFDFD"/>
        </w:rPr>
        <w:t xml:space="preserve">mal 파일에는 </w:t>
      </w:r>
      <w:hyperlink r:id="rId18" w:history="1">
        <w:r w:rsidRPr="00CA7033">
          <w:rPr>
            <w:rStyle w:val="a5"/>
            <w:rFonts w:eastAsiaTheme="minorHAnsi" w:cs="Helvetica" w:hint="eastAsia"/>
            <w:szCs w:val="20"/>
            <w:shd w:val="clear" w:color="auto" w:fill="FDFDFD"/>
          </w:rPr>
          <w:t>http://43.202.32.232/page</w:t>
        </w:r>
      </w:hyperlink>
      <w:r>
        <w:rPr>
          <w:rFonts w:eastAsiaTheme="minorHAnsi" w:cs="Helvetica" w:hint="eastAsia"/>
          <w:color w:val="000000"/>
          <w:szCs w:val="20"/>
          <w:shd w:val="clear" w:color="auto" w:fill="FDFDFD"/>
        </w:rPr>
        <w:t xml:space="preserve"> 라는 </w:t>
      </w:r>
      <w:proofErr w:type="spellStart"/>
      <w:r>
        <w:rPr>
          <w:rFonts w:eastAsiaTheme="minorHAnsi" w:cs="Helvetica" w:hint="eastAsia"/>
          <w:color w:val="000000"/>
          <w:szCs w:val="20"/>
          <w:shd w:val="clear" w:color="auto" w:fill="FDFDFD"/>
        </w:rPr>
        <w:t>url</w:t>
      </w:r>
      <w:proofErr w:type="spellEnd"/>
      <w:r>
        <w:rPr>
          <w:rFonts w:eastAsiaTheme="minorHAnsi" w:cs="Helvetica" w:hint="eastAsia"/>
          <w:color w:val="000000"/>
          <w:szCs w:val="20"/>
          <w:shd w:val="clear" w:color="auto" w:fill="FDFDFD"/>
        </w:rPr>
        <w:t>이 있었다.</w:t>
      </w:r>
    </w:p>
    <w:p w14:paraId="0F6F84C0" w14:textId="5298CE25" w:rsidR="00A54FDC" w:rsidRDefault="00414C5A" w:rsidP="008411D4">
      <w:pPr>
        <w:spacing w:line="276" w:lineRule="auto"/>
        <w:rPr>
          <w:rFonts w:eastAsiaTheme="minorHAnsi" w:cs="Helvetica"/>
          <w:color w:val="000000"/>
          <w:szCs w:val="20"/>
          <w:shd w:val="clear" w:color="auto" w:fill="FDFDFD"/>
        </w:rPr>
      </w:pPr>
      <w:r w:rsidRPr="00414C5A">
        <w:rPr>
          <w:rFonts w:eastAsiaTheme="minorHAnsi" w:cs="Helvetica"/>
          <w:noProof/>
          <w:color w:val="000000"/>
          <w:szCs w:val="20"/>
          <w:shd w:val="clear" w:color="auto" w:fill="FDFDFD"/>
        </w:rPr>
        <w:drawing>
          <wp:inline distT="0" distB="0" distL="0" distR="0" wp14:anchorId="4B293F07" wp14:editId="39F2B3BD">
            <wp:extent cx="2932628" cy="2266122"/>
            <wp:effectExtent l="0" t="0" r="1270" b="1270"/>
            <wp:docPr id="672116743" name="그림 1" descr="텍스트, 스크린샷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2116743" name="그림 1" descr="텍스트, 스크린샷, 폰트이(가) 표시된 사진&#10;&#10;자동 생성된 설명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41700" cy="2273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719BA" w14:textId="5335E62F" w:rsidR="00014C3A" w:rsidRDefault="00014C3A" w:rsidP="008411D4">
      <w:pPr>
        <w:spacing w:line="276" w:lineRule="auto"/>
        <w:rPr>
          <w:rFonts w:eastAsiaTheme="minorHAnsi" w:cs="Helvetica"/>
          <w:color w:val="000000"/>
          <w:szCs w:val="20"/>
          <w:shd w:val="clear" w:color="auto" w:fill="FDFDFD"/>
        </w:rPr>
      </w:pPr>
      <w:r>
        <w:rPr>
          <w:rFonts w:eastAsiaTheme="minorHAnsi" w:cs="Helvetica" w:hint="eastAsia"/>
          <w:color w:val="000000"/>
          <w:szCs w:val="20"/>
          <w:shd w:val="clear" w:color="auto" w:fill="FDFDFD"/>
        </w:rPr>
        <w:t xml:space="preserve">상단의 </w:t>
      </w:r>
      <w:proofErr w:type="spellStart"/>
      <w:r>
        <w:rPr>
          <w:rFonts w:eastAsiaTheme="minorHAnsi" w:cs="Helvetica" w:hint="eastAsia"/>
          <w:color w:val="000000"/>
          <w:szCs w:val="20"/>
          <w:shd w:val="clear" w:color="auto" w:fill="FDFDFD"/>
        </w:rPr>
        <w:t>url</w:t>
      </w:r>
      <w:proofErr w:type="spellEnd"/>
      <w:r>
        <w:rPr>
          <w:rFonts w:eastAsiaTheme="minorHAnsi" w:cs="Helvetica" w:hint="eastAsia"/>
          <w:color w:val="000000"/>
          <w:szCs w:val="20"/>
          <w:shd w:val="clear" w:color="auto" w:fill="FDFDFD"/>
        </w:rPr>
        <w:t>대로 접속해보았지만 연결이 불가능했다.</w:t>
      </w:r>
    </w:p>
    <w:p w14:paraId="78CD782D" w14:textId="7F6F6DC1" w:rsidR="00971727" w:rsidRPr="00971727" w:rsidRDefault="00971727" w:rsidP="008411D4">
      <w:pPr>
        <w:spacing w:line="276" w:lineRule="auto"/>
        <w:rPr>
          <w:rFonts w:eastAsiaTheme="minorHAnsi" w:cs="Helvetica" w:hint="eastAsia"/>
          <w:color w:val="000000"/>
          <w:szCs w:val="20"/>
          <w:shd w:val="clear" w:color="auto" w:fill="FDFDFD"/>
        </w:rPr>
      </w:pPr>
    </w:p>
    <w:p w14:paraId="20160886" w14:textId="77777777" w:rsidR="00014C3A" w:rsidRPr="0068473D" w:rsidRDefault="00014C3A" w:rsidP="008411D4">
      <w:pPr>
        <w:spacing w:line="276" w:lineRule="auto"/>
        <w:rPr>
          <w:rFonts w:eastAsiaTheme="minorHAnsi" w:cs="Helvetica"/>
          <w:color w:val="000000"/>
          <w:szCs w:val="20"/>
          <w:shd w:val="clear" w:color="auto" w:fill="FDFDFD"/>
        </w:rPr>
      </w:pPr>
    </w:p>
    <w:p w14:paraId="33ABF3FA" w14:textId="09C9CEF2" w:rsidR="008411D4" w:rsidRPr="00C53331" w:rsidRDefault="008411D4" w:rsidP="00C53331">
      <w:pPr>
        <w:spacing w:line="276" w:lineRule="auto"/>
        <w:rPr>
          <w:rFonts w:ascii="Verdana" w:hAnsi="Verdana" w:cs="Arial" w:hint="eastAsia"/>
          <w:sz w:val="24"/>
          <w:szCs w:val="24"/>
        </w:rPr>
      </w:pPr>
      <w:commentRangeStart w:id="4"/>
      <w:r>
        <w:rPr>
          <w:rFonts w:ascii="Verdana" w:hAnsi="Verdana" w:cs="Helvetica" w:hint="eastAsia"/>
          <w:color w:val="000000"/>
          <w:sz w:val="24"/>
          <w:szCs w:val="24"/>
          <w:shd w:val="clear" w:color="auto" w:fill="FDFDFD"/>
        </w:rPr>
        <w:t xml:space="preserve">4. </w:t>
      </w:r>
      <w:r w:rsidRPr="008411D4">
        <w:rPr>
          <w:rFonts w:ascii="Verdana" w:hAnsi="Verdana" w:cs="Helvetica"/>
          <w:color w:val="000000"/>
          <w:sz w:val="24"/>
          <w:szCs w:val="24"/>
          <w:shd w:val="clear" w:color="auto" w:fill="FDFDFD"/>
        </w:rPr>
        <w:t>What is the ID and password that Kim saved using the password management tool?</w:t>
      </w:r>
      <w:commentRangeEnd w:id="4"/>
      <w:r w:rsidR="002827C4">
        <w:rPr>
          <w:rStyle w:val="aa"/>
        </w:rPr>
        <w:commentReference w:id="4"/>
      </w:r>
      <w:r w:rsidRPr="008411D4">
        <w:rPr>
          <w:rFonts w:ascii="Verdana" w:hAnsi="Verdana" w:cs="Helvetica"/>
          <w:color w:val="000000"/>
          <w:sz w:val="24"/>
          <w:szCs w:val="24"/>
          <w:shd w:val="clear" w:color="auto" w:fill="FDFDFD"/>
        </w:rPr>
        <w:t xml:space="preserve"> (150 points)</w:t>
      </w:r>
    </w:p>
    <w:p w14:paraId="46EE5FC3" w14:textId="77777777" w:rsidR="007B1455" w:rsidRDefault="007B1455" w:rsidP="00785C91">
      <w:pPr>
        <w:rPr>
          <w:rFonts w:eastAsiaTheme="minorHAnsi"/>
        </w:rPr>
      </w:pPr>
    </w:p>
    <w:p w14:paraId="48D6C9D2" w14:textId="77777777" w:rsidR="007B1455" w:rsidRPr="0068473D" w:rsidRDefault="007B1455" w:rsidP="00785C91">
      <w:pPr>
        <w:rPr>
          <w:rFonts w:eastAsiaTheme="minorHAnsi"/>
        </w:rPr>
      </w:pPr>
    </w:p>
    <w:p w14:paraId="58967214" w14:textId="49F6A51A" w:rsidR="00785C91" w:rsidRPr="00785C91" w:rsidRDefault="00F82FB5" w:rsidP="00785C91">
      <w:r>
        <w:rPr>
          <w:rFonts w:ascii="Verdana" w:hAnsi="Verdana"/>
          <w:b/>
          <w:noProof/>
          <w:sz w:val="28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28B17C" wp14:editId="4D798459">
                <wp:simplePos x="0" y="0"/>
                <wp:positionH relativeFrom="margin">
                  <wp:posOffset>-509</wp:posOffset>
                </wp:positionH>
                <wp:positionV relativeFrom="paragraph">
                  <wp:posOffset>20307</wp:posOffset>
                </wp:positionV>
                <wp:extent cx="5711842" cy="1164292"/>
                <wp:effectExtent l="19050" t="19050" r="41275" b="3619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1842" cy="1164292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57150">
                          <a:solidFill>
                            <a:srgbClr val="C00000"/>
                          </a:solidFill>
                        </a:ln>
                      </wps:spPr>
                      <wps:txbx>
                        <w:txbxContent>
                          <w:p w14:paraId="6D27BEFA" w14:textId="2D5B57F9" w:rsidR="00F82FB5" w:rsidRPr="00AB14ED" w:rsidRDefault="00F82FB5" w:rsidP="00F82FB5">
                            <w:pPr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</w:pPr>
                            <w:r w:rsidRPr="00AB14E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  <w:t xml:space="preserve">The deadline for this problem is </w:t>
                            </w:r>
                            <w:r w:rsidRPr="00AB14E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  <w:u w:val="single"/>
                              </w:rPr>
                              <w:t>J</w:t>
                            </w:r>
                            <w:r w:rsidR="0028303A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  <w:u w:val="single"/>
                              </w:rPr>
                              <w:t>uly</w:t>
                            </w:r>
                            <w:r w:rsidRPr="00AB14E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  <w:u w:val="single"/>
                              </w:rPr>
                              <w:t xml:space="preserve"> 3</w:t>
                            </w:r>
                            <w:r w:rsidR="0028303A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  <w:u w:val="single"/>
                              </w:rPr>
                              <w:t>1</w:t>
                            </w:r>
                            <w:r w:rsidRPr="00AB14E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  <w:t xml:space="preserve">. </w:t>
                            </w:r>
                          </w:p>
                          <w:p w14:paraId="28D66965" w14:textId="77777777" w:rsidR="00F82FB5" w:rsidRPr="00AB14ED" w:rsidRDefault="00F82FB5" w:rsidP="00F82FB5">
                            <w:pPr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</w:pPr>
                            <w:r w:rsidRPr="00AB14ED">
                              <w:rPr>
                                <w:rFonts w:hint="eastAsia"/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  <w:t>P</w:t>
                            </w:r>
                            <w:r w:rsidRPr="00AB14E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  <w:t>lease do not post your write-up before the deadline for fair competition!</w:t>
                            </w:r>
                          </w:p>
                          <w:p w14:paraId="449602CF" w14:textId="77777777" w:rsidR="00F82FB5" w:rsidRPr="00AB14ED" w:rsidRDefault="00F82FB5" w:rsidP="00F82FB5">
                            <w:pPr>
                              <w:rPr>
                                <w:b/>
                                <w:bCs/>
                                <w:color w:val="FFFF00"/>
                                <w:sz w:val="16"/>
                                <w:szCs w:val="18"/>
                              </w:rPr>
                            </w:pPr>
                            <w:r w:rsidRPr="00AB14ED">
                              <w:rPr>
                                <w:b/>
                                <w:bCs/>
                                <w:color w:val="FFFF00"/>
                                <w:sz w:val="16"/>
                                <w:szCs w:val="18"/>
                              </w:rPr>
                              <w:t>* Delete this box when submitting your answ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28B17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.05pt;margin-top:1.6pt;width:449.75pt;height:91.7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" fillcolor="#c00000" strokecolor="#c00000" strokeweight="4.5pt">
                <v:textbox>
                  <w:txbxContent>
                    <w:p w14:paraId="6D27BEFA" w14:textId="2D5B57F9" w:rsidR="00F82FB5" w:rsidRPr="00AB14ED" w:rsidRDefault="00F82FB5" w:rsidP="00F82FB5">
                      <w:pPr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</w:pPr>
                      <w:r w:rsidRPr="00AB14ED"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  <w:t xml:space="preserve">The deadline for this problem is </w:t>
                      </w:r>
                      <w:r w:rsidRPr="00AB14ED">
                        <w:rPr>
                          <w:b/>
                          <w:bCs/>
                          <w:color w:val="FFFF00"/>
                          <w:sz w:val="24"/>
                          <w:szCs w:val="28"/>
                          <w:u w:val="single"/>
                        </w:rPr>
                        <w:t>J</w:t>
                      </w:r>
                      <w:r w:rsidR="0028303A">
                        <w:rPr>
                          <w:b/>
                          <w:bCs/>
                          <w:color w:val="FFFF00"/>
                          <w:sz w:val="24"/>
                          <w:szCs w:val="28"/>
                          <w:u w:val="single"/>
                        </w:rPr>
                        <w:t>uly</w:t>
                      </w:r>
                      <w:r w:rsidRPr="00AB14ED">
                        <w:rPr>
                          <w:b/>
                          <w:bCs/>
                          <w:color w:val="FFFF00"/>
                          <w:sz w:val="24"/>
                          <w:szCs w:val="28"/>
                          <w:u w:val="single"/>
                        </w:rPr>
                        <w:t xml:space="preserve"> 3</w:t>
                      </w:r>
                      <w:r w:rsidR="0028303A">
                        <w:rPr>
                          <w:b/>
                          <w:bCs/>
                          <w:color w:val="FFFF00"/>
                          <w:sz w:val="24"/>
                          <w:szCs w:val="28"/>
                          <w:u w:val="single"/>
                        </w:rPr>
                        <w:t>1</w:t>
                      </w:r>
                      <w:r w:rsidRPr="00AB14ED"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  <w:t xml:space="preserve">. </w:t>
                      </w:r>
                    </w:p>
                    <w:p w14:paraId="28D66965" w14:textId="77777777" w:rsidR="00F82FB5" w:rsidRPr="00AB14ED" w:rsidRDefault="00F82FB5" w:rsidP="00F82FB5">
                      <w:pPr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</w:pPr>
                      <w:r w:rsidRPr="00AB14ED">
                        <w:rPr>
                          <w:rFonts w:hint="eastAsia"/>
                          <w:b/>
                          <w:bCs/>
                          <w:color w:val="FFFF00"/>
                          <w:sz w:val="24"/>
                          <w:szCs w:val="28"/>
                        </w:rPr>
                        <w:t>P</w:t>
                      </w:r>
                      <w:r w:rsidRPr="00AB14ED"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  <w:t>lease do not post your write-up before the deadline for fair competition!</w:t>
                      </w:r>
                    </w:p>
                    <w:p w14:paraId="449602CF" w14:textId="77777777" w:rsidR="00F82FB5" w:rsidRPr="00AB14ED" w:rsidRDefault="00F82FB5" w:rsidP="00F82FB5">
                      <w:pPr>
                        <w:rPr>
                          <w:b/>
                          <w:bCs/>
                          <w:color w:val="FFFF00"/>
                          <w:sz w:val="16"/>
                          <w:szCs w:val="18"/>
                        </w:rPr>
                      </w:pPr>
                      <w:r w:rsidRPr="00AB14ED">
                        <w:rPr>
                          <w:b/>
                          <w:bCs/>
                          <w:color w:val="FFFF00"/>
                          <w:sz w:val="16"/>
                          <w:szCs w:val="18"/>
                        </w:rPr>
                        <w:t>* Delete this box when submitting your answer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EA35517" w14:textId="77777777" w:rsidR="00785C91" w:rsidRPr="00785C91" w:rsidRDefault="00785C91" w:rsidP="00785C91"/>
    <w:p w14:paraId="7B041570" w14:textId="77777777" w:rsidR="00785C91" w:rsidRPr="00785C91" w:rsidRDefault="00785C91" w:rsidP="00785C91"/>
    <w:p w14:paraId="66B771D5" w14:textId="77777777" w:rsidR="00785C91" w:rsidRPr="00785C91" w:rsidRDefault="00785C91" w:rsidP="00785C91"/>
    <w:p w14:paraId="2696D3DE" w14:textId="77777777" w:rsidR="00785C91" w:rsidRPr="00785C91" w:rsidRDefault="00785C91" w:rsidP="00785C91"/>
    <w:p w14:paraId="034ABD2D" w14:textId="77777777" w:rsidR="00785C91" w:rsidRPr="00785C91" w:rsidRDefault="00785C91" w:rsidP="00785C91"/>
    <w:sectPr w:rsidR="00785C91" w:rsidRPr="00785C91" w:rsidSect="00393185">
      <w:footerReference w:type="default" r:id="rId20"/>
      <w:pgSz w:w="11906" w:h="16838"/>
      <w:pgMar w:top="1701" w:right="1440" w:bottom="1440" w:left="1440" w:header="851" w:footer="0" w:gutter="0"/>
      <w:cols w:space="425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1" w:author="만든 이" w:initials="오전">
    <w:p w14:paraId="666519AD" w14:textId="77777777" w:rsidR="00C641FF" w:rsidRDefault="00C641FF" w:rsidP="00C641FF">
      <w:pPr>
        <w:pStyle w:val="ab"/>
      </w:pPr>
      <w:r>
        <w:rPr>
          <w:rStyle w:val="aa"/>
        </w:rPr>
        <w:annotationRef/>
      </w:r>
      <w:r>
        <w:t>Kim이 사용한 암호 관리 도구의 이름과 버전은 무엇입니까?</w:t>
      </w:r>
    </w:p>
  </w:comment>
  <w:comment w:id="2" w:author="만든 이" w:initials="오전">
    <w:p w14:paraId="0E1657BE" w14:textId="77777777" w:rsidR="00C641FF" w:rsidRDefault="00C641FF" w:rsidP="00C641FF">
      <w:pPr>
        <w:pStyle w:val="ab"/>
      </w:pPr>
      <w:r>
        <w:rPr>
          <w:rStyle w:val="aa"/>
        </w:rPr>
        <w:annotationRef/>
      </w:r>
      <w:r>
        <w:t>공격에 사용된 악성 코드의 SHA1을 제출하세요.</w:t>
      </w:r>
    </w:p>
  </w:comment>
  <w:comment w:id="3" w:author="만든 이" w:initials="오전">
    <w:p w14:paraId="1DAAC158" w14:textId="77777777" w:rsidR="00C641FF" w:rsidRDefault="00C641FF" w:rsidP="00C641FF">
      <w:pPr>
        <w:pStyle w:val="ab"/>
      </w:pPr>
      <w:r>
        <w:rPr>
          <w:rStyle w:val="aa"/>
        </w:rPr>
        <w:annotationRef/>
      </w:r>
      <w:r>
        <w:t>총 몇 대의 PC가 공격을 받았습니까?</w:t>
      </w:r>
    </w:p>
  </w:comment>
  <w:comment w:id="4" w:author="만든 이" w:initials="오전">
    <w:p w14:paraId="5FB38C5E" w14:textId="77777777" w:rsidR="002827C4" w:rsidRDefault="002827C4" w:rsidP="002827C4">
      <w:pPr>
        <w:pStyle w:val="ab"/>
      </w:pPr>
      <w:r>
        <w:rPr>
          <w:rStyle w:val="aa"/>
        </w:rPr>
        <w:annotationRef/>
      </w:r>
      <w:r>
        <w:t>Kim이 암호 관리 도구를 사용하여 저장한 ID와 암호는 무엇입니까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666519AD" w15:done="0"/>
  <w15:commentEx w15:paraId="0E1657BE" w15:done="0"/>
  <w15:commentEx w15:paraId="1DAAC158" w15:done="0"/>
  <w15:commentEx w15:paraId="5FB38C5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666519AD" w16cid:durableId="46A24EBE"/>
  <w16cid:commentId w16cid:paraId="0E1657BE" w16cid:durableId="32C58174"/>
  <w16cid:commentId w16cid:paraId="1DAAC158" w16cid:durableId="79681394"/>
  <w16cid:commentId w16cid:paraId="5FB38C5E" w16cid:durableId="1505897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3220B6" w14:textId="77777777" w:rsidR="001A09EA" w:rsidRDefault="001A09EA" w:rsidP="009E0923">
      <w:pPr>
        <w:spacing w:after="0" w:line="240" w:lineRule="auto"/>
      </w:pPr>
      <w:r>
        <w:separator/>
      </w:r>
    </w:p>
  </w:endnote>
  <w:endnote w:type="continuationSeparator" w:id="0">
    <w:p w14:paraId="21234E23" w14:textId="77777777" w:rsidR="001A09EA" w:rsidRDefault="001A09EA" w:rsidP="009E09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E916F9" w14:textId="64108BAE" w:rsidR="00393185" w:rsidRPr="00B64F3B" w:rsidRDefault="00393185" w:rsidP="000F3595">
    <w:pPr>
      <w:pStyle w:val="a4"/>
      <w:tabs>
        <w:tab w:val="center" w:pos="4680"/>
        <w:tab w:val="right" w:pos="9360"/>
      </w:tabs>
      <w:spacing w:line="240" w:lineRule="auto"/>
      <w:rPr>
        <w:rFonts w:ascii="Arial" w:hAnsi="Arial" w:cs="Arial"/>
      </w:rPr>
    </w:pPr>
    <w:r w:rsidRPr="00393185">
      <w:rPr>
        <w:rFonts w:ascii="Arial" w:hAnsi="Arial" w:cs="Arial"/>
        <w:b/>
        <w:color w:val="002060"/>
      </w:rPr>
      <w:tab/>
    </w:r>
    <w:r w:rsidRPr="000F34FA">
      <w:rPr>
        <w:rFonts w:ascii="Arial" w:hAnsi="Arial" w:cs="Arial"/>
        <w:b/>
        <w:color w:val="002060"/>
        <w:sz w:val="24"/>
      </w:rPr>
      <w:t>Digital Forensics Challenge 20</w:t>
    </w:r>
    <w:r w:rsidR="00347120">
      <w:rPr>
        <w:rFonts w:ascii="Arial" w:hAnsi="Arial" w:cs="Arial"/>
        <w:b/>
        <w:color w:val="002060"/>
        <w:sz w:val="24"/>
      </w:rPr>
      <w:t>2</w:t>
    </w:r>
    <w:r w:rsidR="00935064">
      <w:rPr>
        <w:rFonts w:ascii="Arial" w:hAnsi="Arial" w:cs="Arial"/>
        <w:b/>
        <w:color w:val="002060"/>
        <w:sz w:val="24"/>
      </w:rPr>
      <w:t>3</w:t>
    </w:r>
    <w:r>
      <w:rPr>
        <w:rFonts w:ascii="Arial" w:hAnsi="Arial" w:cs="Arial"/>
        <w:b/>
        <w:color w:val="C00000"/>
      </w:rPr>
      <w:tab/>
    </w:r>
    <w:r w:rsidRPr="00227EC6">
      <w:rPr>
        <w:rFonts w:ascii="Arial" w:hAnsi="Arial" w:cs="Arial"/>
        <w:szCs w:val="20"/>
      </w:rPr>
      <w:t xml:space="preserve">Page </w:t>
    </w:r>
    <w:r w:rsidRPr="00227EC6">
      <w:rPr>
        <w:rFonts w:ascii="Arial" w:hAnsi="Arial" w:cs="Arial"/>
        <w:szCs w:val="20"/>
      </w:rPr>
      <w:fldChar w:fldCharType="begin"/>
    </w:r>
    <w:r w:rsidRPr="00227EC6">
      <w:rPr>
        <w:rFonts w:ascii="Arial" w:hAnsi="Arial" w:cs="Arial"/>
        <w:szCs w:val="20"/>
      </w:rPr>
      <w:instrText xml:space="preserve"> PAGE </w:instrText>
    </w:r>
    <w:r w:rsidRPr="00227EC6">
      <w:rPr>
        <w:rFonts w:ascii="Arial" w:hAnsi="Arial" w:cs="Arial"/>
        <w:szCs w:val="20"/>
      </w:rPr>
      <w:fldChar w:fldCharType="separate"/>
    </w:r>
    <w:r w:rsidR="005C5952">
      <w:rPr>
        <w:rFonts w:ascii="Arial" w:hAnsi="Arial" w:cs="Arial"/>
        <w:noProof/>
        <w:szCs w:val="20"/>
      </w:rPr>
      <w:t>3</w:t>
    </w:r>
    <w:r w:rsidRPr="00227EC6">
      <w:rPr>
        <w:rFonts w:ascii="Arial" w:hAnsi="Arial" w:cs="Arial"/>
        <w:szCs w:val="20"/>
      </w:rPr>
      <w:fldChar w:fldCharType="end"/>
    </w:r>
    <w:r w:rsidRPr="00227EC6">
      <w:rPr>
        <w:rFonts w:ascii="Arial" w:hAnsi="Arial" w:cs="Arial"/>
        <w:szCs w:val="20"/>
      </w:rPr>
      <w:t xml:space="preserve"> of </w:t>
    </w:r>
    <w:r w:rsidRPr="00227EC6">
      <w:rPr>
        <w:rFonts w:ascii="Arial" w:hAnsi="Arial" w:cs="Arial"/>
        <w:szCs w:val="20"/>
      </w:rPr>
      <w:fldChar w:fldCharType="begin"/>
    </w:r>
    <w:r w:rsidRPr="00227EC6">
      <w:rPr>
        <w:rFonts w:ascii="Arial" w:hAnsi="Arial" w:cs="Arial"/>
        <w:szCs w:val="20"/>
      </w:rPr>
      <w:instrText xml:space="preserve"> NUMPAGES </w:instrText>
    </w:r>
    <w:r w:rsidRPr="00227EC6">
      <w:rPr>
        <w:rFonts w:ascii="Arial" w:hAnsi="Arial" w:cs="Arial"/>
        <w:szCs w:val="20"/>
      </w:rPr>
      <w:fldChar w:fldCharType="separate"/>
    </w:r>
    <w:r w:rsidR="005C5952">
      <w:rPr>
        <w:rFonts w:ascii="Arial" w:hAnsi="Arial" w:cs="Arial"/>
        <w:noProof/>
        <w:szCs w:val="20"/>
      </w:rPr>
      <w:t>3</w:t>
    </w:r>
    <w:r w:rsidRPr="00227EC6">
      <w:rPr>
        <w:rFonts w:ascii="Arial" w:hAnsi="Arial" w:cs="Arial"/>
        <w:szCs w:val="20"/>
      </w:rPr>
      <w:fldChar w:fldCharType="end"/>
    </w:r>
  </w:p>
  <w:p w14:paraId="6F2301B5" w14:textId="3DF49D5C" w:rsidR="00393185" w:rsidRPr="000F34FA" w:rsidRDefault="00000000" w:rsidP="000F3595">
    <w:pPr>
      <w:pStyle w:val="a3"/>
      <w:spacing w:line="240" w:lineRule="auto"/>
      <w:jc w:val="center"/>
      <w:rPr>
        <w:rFonts w:ascii="Arial" w:hAnsi="Arial" w:cs="Arial"/>
        <w:sz w:val="24"/>
        <w:szCs w:val="20"/>
      </w:rPr>
    </w:pPr>
    <w:hyperlink r:id="rId1" w:history="1">
      <w:r w:rsidR="005B74BF" w:rsidRPr="009148B2">
        <w:rPr>
          <w:rStyle w:val="a5"/>
          <w:rFonts w:ascii="Arial" w:hAnsi="Arial" w:cs="Arial"/>
          <w:sz w:val="24"/>
          <w:szCs w:val="20"/>
        </w:rPr>
        <w:t>https://dfchallenge.org</w:t>
      </w:r>
    </w:hyperlink>
  </w:p>
  <w:p w14:paraId="2D055FE3" w14:textId="77777777" w:rsidR="00E56623" w:rsidRPr="00393185" w:rsidRDefault="00E56623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F15707" w14:textId="77777777" w:rsidR="001A09EA" w:rsidRDefault="001A09EA" w:rsidP="009E0923">
      <w:pPr>
        <w:spacing w:after="0" w:line="240" w:lineRule="auto"/>
      </w:pPr>
      <w:r>
        <w:separator/>
      </w:r>
    </w:p>
  </w:footnote>
  <w:footnote w:type="continuationSeparator" w:id="0">
    <w:p w14:paraId="58234EF6" w14:textId="77777777" w:rsidR="001A09EA" w:rsidRDefault="001A09EA" w:rsidP="009E09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C72EB9"/>
    <w:multiLevelType w:val="hybridMultilevel"/>
    <w:tmpl w:val="BF548E52"/>
    <w:lvl w:ilvl="0" w:tplc="54DAA064">
      <w:start w:val="1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76853"/>
    <w:multiLevelType w:val="hybridMultilevel"/>
    <w:tmpl w:val="2446FD30"/>
    <w:lvl w:ilvl="0" w:tplc="D946041C">
      <w:start w:val="302"/>
      <w:numFmt w:val="bullet"/>
      <w:lvlText w:val="※"/>
      <w:lvlJc w:val="left"/>
      <w:pPr>
        <w:ind w:left="3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2" w15:restartNumberingAfterBreak="0">
    <w:nsid w:val="179B591B"/>
    <w:multiLevelType w:val="hybridMultilevel"/>
    <w:tmpl w:val="357A1510"/>
    <w:lvl w:ilvl="0" w:tplc="75A82A18">
      <w:numFmt w:val="bullet"/>
      <w:lvlText w:val="•"/>
      <w:lvlJc w:val="left"/>
      <w:pPr>
        <w:ind w:left="1595" w:hanging="795"/>
      </w:pPr>
      <w:rPr>
        <w:rFonts w:ascii="Verdana" w:eastAsiaTheme="minorEastAsia" w:hAnsi="Verdan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3" w15:restartNumberingAfterBreak="0">
    <w:nsid w:val="1C9F4326"/>
    <w:multiLevelType w:val="hybridMultilevel"/>
    <w:tmpl w:val="BE9873E0"/>
    <w:lvl w:ilvl="0" w:tplc="795E85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C23BB4"/>
    <w:multiLevelType w:val="hybridMultilevel"/>
    <w:tmpl w:val="3B22198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4ED638E"/>
    <w:multiLevelType w:val="hybridMultilevel"/>
    <w:tmpl w:val="2BDE3F6C"/>
    <w:lvl w:ilvl="0" w:tplc="04090001">
      <w:start w:val="1"/>
      <w:numFmt w:val="bullet"/>
      <w:lvlText w:val=""/>
      <w:lvlJc w:val="left"/>
      <w:pPr>
        <w:ind w:left="7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6" w15:restartNumberingAfterBreak="0">
    <w:nsid w:val="2CAE3A3F"/>
    <w:multiLevelType w:val="hybridMultilevel"/>
    <w:tmpl w:val="D688BC3A"/>
    <w:lvl w:ilvl="0" w:tplc="0FEE8F02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4A020D"/>
    <w:multiLevelType w:val="hybridMultilevel"/>
    <w:tmpl w:val="99BE733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92A478C"/>
    <w:multiLevelType w:val="hybridMultilevel"/>
    <w:tmpl w:val="AC20E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4776BC"/>
    <w:multiLevelType w:val="hybridMultilevel"/>
    <w:tmpl w:val="BC8248A6"/>
    <w:lvl w:ilvl="0" w:tplc="724AEBEE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30763F"/>
    <w:multiLevelType w:val="hybridMultilevel"/>
    <w:tmpl w:val="5592561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6F300E7"/>
    <w:multiLevelType w:val="hybridMultilevel"/>
    <w:tmpl w:val="72B4DB30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BB043FE"/>
    <w:multiLevelType w:val="hybridMultilevel"/>
    <w:tmpl w:val="F49C85C6"/>
    <w:lvl w:ilvl="0" w:tplc="48F2F022">
      <w:start w:val="100"/>
      <w:numFmt w:val="bullet"/>
      <w:lvlText w:val="-"/>
      <w:lvlJc w:val="left"/>
      <w:pPr>
        <w:ind w:left="760" w:hanging="360"/>
      </w:pPr>
      <w:rPr>
        <w:rFonts w:ascii="Verdana" w:eastAsiaTheme="minorEastAsia" w:hAnsi="Verdana" w:cstheme="minorBidi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5F242597"/>
    <w:multiLevelType w:val="hybridMultilevel"/>
    <w:tmpl w:val="43EE63C8"/>
    <w:lvl w:ilvl="0" w:tplc="3FF4F964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006F35"/>
    <w:multiLevelType w:val="hybridMultilevel"/>
    <w:tmpl w:val="F8A0C7BC"/>
    <w:lvl w:ilvl="0" w:tplc="FFFFFFFF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69570E4C"/>
    <w:multiLevelType w:val="hybridMultilevel"/>
    <w:tmpl w:val="3F226D84"/>
    <w:lvl w:ilvl="0" w:tplc="75A82A18">
      <w:numFmt w:val="bullet"/>
      <w:lvlText w:val="•"/>
      <w:lvlJc w:val="left"/>
      <w:pPr>
        <w:ind w:left="1195" w:hanging="795"/>
      </w:pPr>
      <w:rPr>
        <w:rFonts w:ascii="Verdana" w:eastAsiaTheme="minorEastAsia" w:hAnsi="Verdan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74F47BA6"/>
    <w:multiLevelType w:val="hybridMultilevel"/>
    <w:tmpl w:val="F8A0C7BC"/>
    <w:lvl w:ilvl="0" w:tplc="E842C576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1101029672">
    <w:abstractNumId w:val="4"/>
  </w:num>
  <w:num w:numId="2" w16cid:durableId="1384477387">
    <w:abstractNumId w:val="15"/>
  </w:num>
  <w:num w:numId="3" w16cid:durableId="1940285402">
    <w:abstractNumId w:val="2"/>
  </w:num>
  <w:num w:numId="4" w16cid:durableId="1584799140">
    <w:abstractNumId w:val="12"/>
  </w:num>
  <w:num w:numId="5" w16cid:durableId="1780560690">
    <w:abstractNumId w:val="7"/>
  </w:num>
  <w:num w:numId="6" w16cid:durableId="259291535">
    <w:abstractNumId w:val="6"/>
  </w:num>
  <w:num w:numId="7" w16cid:durableId="224924414">
    <w:abstractNumId w:val="9"/>
  </w:num>
  <w:num w:numId="8" w16cid:durableId="329142382">
    <w:abstractNumId w:val="0"/>
  </w:num>
  <w:num w:numId="9" w16cid:durableId="715392122">
    <w:abstractNumId w:val="8"/>
  </w:num>
  <w:num w:numId="10" w16cid:durableId="600452429">
    <w:abstractNumId w:val="11"/>
  </w:num>
  <w:num w:numId="11" w16cid:durableId="1322926353">
    <w:abstractNumId w:val="3"/>
  </w:num>
  <w:num w:numId="12" w16cid:durableId="1152873950">
    <w:abstractNumId w:val="10"/>
  </w:num>
  <w:num w:numId="13" w16cid:durableId="105588376">
    <w:abstractNumId w:val="13"/>
  </w:num>
  <w:num w:numId="14" w16cid:durableId="618487606">
    <w:abstractNumId w:val="1"/>
  </w:num>
  <w:num w:numId="15" w16cid:durableId="95950292">
    <w:abstractNumId w:val="5"/>
  </w:num>
  <w:num w:numId="16" w16cid:durableId="536549504">
    <w:abstractNumId w:val="16"/>
  </w:num>
  <w:num w:numId="17" w16cid:durableId="968271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removePersonalInformation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DQ0MjCyNDO1tDRV0lEKTi0uzszPAykwqgUAeN3bOiwAAAA="/>
  </w:docVars>
  <w:rsids>
    <w:rsidRoot w:val="008961AF"/>
    <w:rsid w:val="000020B4"/>
    <w:rsid w:val="00012859"/>
    <w:rsid w:val="00014C3A"/>
    <w:rsid w:val="00015EAB"/>
    <w:rsid w:val="0001618B"/>
    <w:rsid w:val="000165F6"/>
    <w:rsid w:val="00020ABB"/>
    <w:rsid w:val="000257DC"/>
    <w:rsid w:val="00025D6F"/>
    <w:rsid w:val="00026872"/>
    <w:rsid w:val="00042765"/>
    <w:rsid w:val="00052033"/>
    <w:rsid w:val="00061B25"/>
    <w:rsid w:val="00061E60"/>
    <w:rsid w:val="00070B01"/>
    <w:rsid w:val="0007654B"/>
    <w:rsid w:val="000778A6"/>
    <w:rsid w:val="00086EE5"/>
    <w:rsid w:val="00090447"/>
    <w:rsid w:val="00090DBA"/>
    <w:rsid w:val="000950F7"/>
    <w:rsid w:val="00096110"/>
    <w:rsid w:val="000B6727"/>
    <w:rsid w:val="000B67DC"/>
    <w:rsid w:val="000B7964"/>
    <w:rsid w:val="000C1E1E"/>
    <w:rsid w:val="000D42DC"/>
    <w:rsid w:val="000D45ED"/>
    <w:rsid w:val="000D4FC8"/>
    <w:rsid w:val="000D6182"/>
    <w:rsid w:val="000E149D"/>
    <w:rsid w:val="000E1994"/>
    <w:rsid w:val="000E35A0"/>
    <w:rsid w:val="000E6A79"/>
    <w:rsid w:val="000F34FA"/>
    <w:rsid w:val="000F3595"/>
    <w:rsid w:val="000F3F83"/>
    <w:rsid w:val="000F4489"/>
    <w:rsid w:val="000F4FCB"/>
    <w:rsid w:val="000F5606"/>
    <w:rsid w:val="000F5D73"/>
    <w:rsid w:val="001017A7"/>
    <w:rsid w:val="0010310F"/>
    <w:rsid w:val="0011539A"/>
    <w:rsid w:val="00115496"/>
    <w:rsid w:val="00124304"/>
    <w:rsid w:val="00130AB6"/>
    <w:rsid w:val="00133D68"/>
    <w:rsid w:val="00141687"/>
    <w:rsid w:val="00146D34"/>
    <w:rsid w:val="001505C5"/>
    <w:rsid w:val="00154552"/>
    <w:rsid w:val="00155367"/>
    <w:rsid w:val="00160C22"/>
    <w:rsid w:val="00161087"/>
    <w:rsid w:val="00163D88"/>
    <w:rsid w:val="00165605"/>
    <w:rsid w:val="00170E6E"/>
    <w:rsid w:val="00174242"/>
    <w:rsid w:val="00177D88"/>
    <w:rsid w:val="00185F0E"/>
    <w:rsid w:val="00187882"/>
    <w:rsid w:val="001900D2"/>
    <w:rsid w:val="00194F76"/>
    <w:rsid w:val="001967AE"/>
    <w:rsid w:val="001A09EA"/>
    <w:rsid w:val="001A3689"/>
    <w:rsid w:val="001A7D75"/>
    <w:rsid w:val="001B1E2F"/>
    <w:rsid w:val="001B3D0C"/>
    <w:rsid w:val="001B7BB1"/>
    <w:rsid w:val="001C0678"/>
    <w:rsid w:val="001C0D1B"/>
    <w:rsid w:val="001C113D"/>
    <w:rsid w:val="001C3415"/>
    <w:rsid w:val="001C5A24"/>
    <w:rsid w:val="001C764E"/>
    <w:rsid w:val="001D3EDC"/>
    <w:rsid w:val="001E19B5"/>
    <w:rsid w:val="001E4607"/>
    <w:rsid w:val="001F2009"/>
    <w:rsid w:val="001F3D80"/>
    <w:rsid w:val="001F4422"/>
    <w:rsid w:val="0020015D"/>
    <w:rsid w:val="00202C0A"/>
    <w:rsid w:val="00215ABB"/>
    <w:rsid w:val="002209F6"/>
    <w:rsid w:val="00225058"/>
    <w:rsid w:val="00225D69"/>
    <w:rsid w:val="002269F8"/>
    <w:rsid w:val="002307FD"/>
    <w:rsid w:val="0023152C"/>
    <w:rsid w:val="00231616"/>
    <w:rsid w:val="00231F84"/>
    <w:rsid w:val="002325E6"/>
    <w:rsid w:val="00252692"/>
    <w:rsid w:val="00253230"/>
    <w:rsid w:val="00255582"/>
    <w:rsid w:val="00267D10"/>
    <w:rsid w:val="00277957"/>
    <w:rsid w:val="002802EC"/>
    <w:rsid w:val="00282446"/>
    <w:rsid w:val="002827C4"/>
    <w:rsid w:val="0028303A"/>
    <w:rsid w:val="00286188"/>
    <w:rsid w:val="00293BE0"/>
    <w:rsid w:val="00295828"/>
    <w:rsid w:val="002A0A98"/>
    <w:rsid w:val="002A5F98"/>
    <w:rsid w:val="002B0B4E"/>
    <w:rsid w:val="002B4CE5"/>
    <w:rsid w:val="002C06B9"/>
    <w:rsid w:val="002C12F6"/>
    <w:rsid w:val="002C7BBA"/>
    <w:rsid w:val="002D011C"/>
    <w:rsid w:val="002D68B4"/>
    <w:rsid w:val="002E4647"/>
    <w:rsid w:val="002E7733"/>
    <w:rsid w:val="002F250A"/>
    <w:rsid w:val="002F4D30"/>
    <w:rsid w:val="002F5596"/>
    <w:rsid w:val="002F67C3"/>
    <w:rsid w:val="002F7E06"/>
    <w:rsid w:val="00304226"/>
    <w:rsid w:val="00304CC6"/>
    <w:rsid w:val="003108B2"/>
    <w:rsid w:val="003208DF"/>
    <w:rsid w:val="00320B14"/>
    <w:rsid w:val="0032348B"/>
    <w:rsid w:val="003239C5"/>
    <w:rsid w:val="003247F1"/>
    <w:rsid w:val="0033307B"/>
    <w:rsid w:val="00334624"/>
    <w:rsid w:val="00344AB7"/>
    <w:rsid w:val="00346095"/>
    <w:rsid w:val="003470AA"/>
    <w:rsid w:val="00347120"/>
    <w:rsid w:val="00354FF4"/>
    <w:rsid w:val="00360B2A"/>
    <w:rsid w:val="00361CE2"/>
    <w:rsid w:val="00364C45"/>
    <w:rsid w:val="003654A3"/>
    <w:rsid w:val="00370DD9"/>
    <w:rsid w:val="00372349"/>
    <w:rsid w:val="00373847"/>
    <w:rsid w:val="00374FE0"/>
    <w:rsid w:val="00376054"/>
    <w:rsid w:val="00382C05"/>
    <w:rsid w:val="00391BC9"/>
    <w:rsid w:val="00392B61"/>
    <w:rsid w:val="00393185"/>
    <w:rsid w:val="003932BA"/>
    <w:rsid w:val="00397D8A"/>
    <w:rsid w:val="003A4E5E"/>
    <w:rsid w:val="003B0DA8"/>
    <w:rsid w:val="003B3051"/>
    <w:rsid w:val="003B383D"/>
    <w:rsid w:val="003B76FF"/>
    <w:rsid w:val="003D39A9"/>
    <w:rsid w:val="003E06CC"/>
    <w:rsid w:val="003E23E7"/>
    <w:rsid w:val="003E694D"/>
    <w:rsid w:val="003E7D25"/>
    <w:rsid w:val="003F2103"/>
    <w:rsid w:val="003F6249"/>
    <w:rsid w:val="0040073D"/>
    <w:rsid w:val="00402785"/>
    <w:rsid w:val="0040708C"/>
    <w:rsid w:val="00412D5A"/>
    <w:rsid w:val="00414C5A"/>
    <w:rsid w:val="00416D26"/>
    <w:rsid w:val="0041706A"/>
    <w:rsid w:val="00423CB6"/>
    <w:rsid w:val="00424ECF"/>
    <w:rsid w:val="004253BD"/>
    <w:rsid w:val="00426C96"/>
    <w:rsid w:val="00427AA5"/>
    <w:rsid w:val="00427D6C"/>
    <w:rsid w:val="0043603F"/>
    <w:rsid w:val="004368F2"/>
    <w:rsid w:val="00443885"/>
    <w:rsid w:val="00444970"/>
    <w:rsid w:val="00450314"/>
    <w:rsid w:val="00451260"/>
    <w:rsid w:val="00457FEF"/>
    <w:rsid w:val="00462655"/>
    <w:rsid w:val="00462E99"/>
    <w:rsid w:val="0046623E"/>
    <w:rsid w:val="0046688F"/>
    <w:rsid w:val="004742B6"/>
    <w:rsid w:val="00475780"/>
    <w:rsid w:val="00476593"/>
    <w:rsid w:val="00481130"/>
    <w:rsid w:val="00482008"/>
    <w:rsid w:val="00482759"/>
    <w:rsid w:val="00483449"/>
    <w:rsid w:val="00485066"/>
    <w:rsid w:val="0049045E"/>
    <w:rsid w:val="00491F41"/>
    <w:rsid w:val="004965FF"/>
    <w:rsid w:val="004A2C26"/>
    <w:rsid w:val="004A53BC"/>
    <w:rsid w:val="004A7C07"/>
    <w:rsid w:val="004B150A"/>
    <w:rsid w:val="004B3A77"/>
    <w:rsid w:val="004B67CF"/>
    <w:rsid w:val="004C0228"/>
    <w:rsid w:val="004C0A80"/>
    <w:rsid w:val="004C3500"/>
    <w:rsid w:val="004C6EAB"/>
    <w:rsid w:val="004D1080"/>
    <w:rsid w:val="004D2298"/>
    <w:rsid w:val="004D2E34"/>
    <w:rsid w:val="004F0F07"/>
    <w:rsid w:val="004F4097"/>
    <w:rsid w:val="004F4DE7"/>
    <w:rsid w:val="004F6004"/>
    <w:rsid w:val="004F7CA9"/>
    <w:rsid w:val="00503253"/>
    <w:rsid w:val="005051AF"/>
    <w:rsid w:val="00505A7B"/>
    <w:rsid w:val="005119D8"/>
    <w:rsid w:val="00511C8F"/>
    <w:rsid w:val="00511D5C"/>
    <w:rsid w:val="00512B0F"/>
    <w:rsid w:val="0051328F"/>
    <w:rsid w:val="0051386E"/>
    <w:rsid w:val="00516FBB"/>
    <w:rsid w:val="00527DB3"/>
    <w:rsid w:val="00530C6C"/>
    <w:rsid w:val="00535A0C"/>
    <w:rsid w:val="005371CB"/>
    <w:rsid w:val="005404BB"/>
    <w:rsid w:val="00541050"/>
    <w:rsid w:val="00542F38"/>
    <w:rsid w:val="00552AD0"/>
    <w:rsid w:val="00553E94"/>
    <w:rsid w:val="00555172"/>
    <w:rsid w:val="0056000F"/>
    <w:rsid w:val="005634CF"/>
    <w:rsid w:val="005667DE"/>
    <w:rsid w:val="00572902"/>
    <w:rsid w:val="00573C21"/>
    <w:rsid w:val="00580C6A"/>
    <w:rsid w:val="005844A5"/>
    <w:rsid w:val="00585336"/>
    <w:rsid w:val="005A1022"/>
    <w:rsid w:val="005A4ED0"/>
    <w:rsid w:val="005A64E8"/>
    <w:rsid w:val="005B10DC"/>
    <w:rsid w:val="005B137A"/>
    <w:rsid w:val="005B421B"/>
    <w:rsid w:val="005B47CD"/>
    <w:rsid w:val="005B74BF"/>
    <w:rsid w:val="005B7AE8"/>
    <w:rsid w:val="005C23BF"/>
    <w:rsid w:val="005C2797"/>
    <w:rsid w:val="005C3DFB"/>
    <w:rsid w:val="005C3E48"/>
    <w:rsid w:val="005C4678"/>
    <w:rsid w:val="005C5952"/>
    <w:rsid w:val="005C5B62"/>
    <w:rsid w:val="005C7883"/>
    <w:rsid w:val="005D043E"/>
    <w:rsid w:val="005D2E4C"/>
    <w:rsid w:val="005D36BE"/>
    <w:rsid w:val="005E2D9B"/>
    <w:rsid w:val="005E61F5"/>
    <w:rsid w:val="005E6891"/>
    <w:rsid w:val="005E6E15"/>
    <w:rsid w:val="005F47B1"/>
    <w:rsid w:val="005F4DE0"/>
    <w:rsid w:val="005F735A"/>
    <w:rsid w:val="0060019F"/>
    <w:rsid w:val="006063AE"/>
    <w:rsid w:val="00617085"/>
    <w:rsid w:val="00617798"/>
    <w:rsid w:val="00622B60"/>
    <w:rsid w:val="0062375F"/>
    <w:rsid w:val="00626C3F"/>
    <w:rsid w:val="006309AF"/>
    <w:rsid w:val="00631112"/>
    <w:rsid w:val="006354D8"/>
    <w:rsid w:val="006471B9"/>
    <w:rsid w:val="00647863"/>
    <w:rsid w:val="00647AD8"/>
    <w:rsid w:val="0065076D"/>
    <w:rsid w:val="00654A0D"/>
    <w:rsid w:val="006576DE"/>
    <w:rsid w:val="00660BBE"/>
    <w:rsid w:val="00661BB6"/>
    <w:rsid w:val="006648E7"/>
    <w:rsid w:val="00664D4A"/>
    <w:rsid w:val="00667313"/>
    <w:rsid w:val="00667B3D"/>
    <w:rsid w:val="00671168"/>
    <w:rsid w:val="0067291D"/>
    <w:rsid w:val="00673111"/>
    <w:rsid w:val="00677688"/>
    <w:rsid w:val="00680693"/>
    <w:rsid w:val="0068473D"/>
    <w:rsid w:val="00685930"/>
    <w:rsid w:val="006860BC"/>
    <w:rsid w:val="006903A1"/>
    <w:rsid w:val="00690B8D"/>
    <w:rsid w:val="00692C60"/>
    <w:rsid w:val="006A16AD"/>
    <w:rsid w:val="006A5B1E"/>
    <w:rsid w:val="006B0032"/>
    <w:rsid w:val="006B4CE8"/>
    <w:rsid w:val="006B64AB"/>
    <w:rsid w:val="006B7215"/>
    <w:rsid w:val="006C0A5D"/>
    <w:rsid w:val="006C30C9"/>
    <w:rsid w:val="006D1A52"/>
    <w:rsid w:val="006D4B72"/>
    <w:rsid w:val="006E1592"/>
    <w:rsid w:val="006E362F"/>
    <w:rsid w:val="006E6F8D"/>
    <w:rsid w:val="006F31A8"/>
    <w:rsid w:val="006F4038"/>
    <w:rsid w:val="006F4618"/>
    <w:rsid w:val="006F5706"/>
    <w:rsid w:val="00701D48"/>
    <w:rsid w:val="00702CD0"/>
    <w:rsid w:val="00703C15"/>
    <w:rsid w:val="007049E4"/>
    <w:rsid w:val="00711516"/>
    <w:rsid w:val="0071294C"/>
    <w:rsid w:val="00712F26"/>
    <w:rsid w:val="0071623A"/>
    <w:rsid w:val="00724347"/>
    <w:rsid w:val="00731328"/>
    <w:rsid w:val="00731DE2"/>
    <w:rsid w:val="00735FC5"/>
    <w:rsid w:val="00737E40"/>
    <w:rsid w:val="00742AE4"/>
    <w:rsid w:val="0074561D"/>
    <w:rsid w:val="00751315"/>
    <w:rsid w:val="00756E59"/>
    <w:rsid w:val="00756F71"/>
    <w:rsid w:val="0076379B"/>
    <w:rsid w:val="0076387E"/>
    <w:rsid w:val="00765D6F"/>
    <w:rsid w:val="00766F91"/>
    <w:rsid w:val="00770F2A"/>
    <w:rsid w:val="00771B67"/>
    <w:rsid w:val="00775A62"/>
    <w:rsid w:val="00776846"/>
    <w:rsid w:val="00777DE9"/>
    <w:rsid w:val="00783274"/>
    <w:rsid w:val="00785C91"/>
    <w:rsid w:val="0079070A"/>
    <w:rsid w:val="007908F5"/>
    <w:rsid w:val="00793ACC"/>
    <w:rsid w:val="0079725E"/>
    <w:rsid w:val="00797A0E"/>
    <w:rsid w:val="00797C93"/>
    <w:rsid w:val="007A374F"/>
    <w:rsid w:val="007A655D"/>
    <w:rsid w:val="007B1455"/>
    <w:rsid w:val="007B1AD4"/>
    <w:rsid w:val="007B2EBA"/>
    <w:rsid w:val="007B47FE"/>
    <w:rsid w:val="007B7366"/>
    <w:rsid w:val="007B7A4C"/>
    <w:rsid w:val="007C05A6"/>
    <w:rsid w:val="007D1036"/>
    <w:rsid w:val="007D72EE"/>
    <w:rsid w:val="007E0605"/>
    <w:rsid w:val="007E0CAF"/>
    <w:rsid w:val="007E0FD8"/>
    <w:rsid w:val="007E14AB"/>
    <w:rsid w:val="007E359F"/>
    <w:rsid w:val="007E6612"/>
    <w:rsid w:val="007E6E7C"/>
    <w:rsid w:val="007E718B"/>
    <w:rsid w:val="007F083A"/>
    <w:rsid w:val="007F1467"/>
    <w:rsid w:val="007F1B41"/>
    <w:rsid w:val="0080168D"/>
    <w:rsid w:val="008041C7"/>
    <w:rsid w:val="00804A8D"/>
    <w:rsid w:val="00804F19"/>
    <w:rsid w:val="008237E7"/>
    <w:rsid w:val="00825171"/>
    <w:rsid w:val="00835DE5"/>
    <w:rsid w:val="0083714A"/>
    <w:rsid w:val="00837B82"/>
    <w:rsid w:val="008411D4"/>
    <w:rsid w:val="00841552"/>
    <w:rsid w:val="00845825"/>
    <w:rsid w:val="00845BEE"/>
    <w:rsid w:val="0085108E"/>
    <w:rsid w:val="00856CB0"/>
    <w:rsid w:val="00863205"/>
    <w:rsid w:val="00864C04"/>
    <w:rsid w:val="00874CEB"/>
    <w:rsid w:val="00875EA9"/>
    <w:rsid w:val="008836DC"/>
    <w:rsid w:val="00887C68"/>
    <w:rsid w:val="008961AF"/>
    <w:rsid w:val="008A3CD9"/>
    <w:rsid w:val="008B21E5"/>
    <w:rsid w:val="008B266C"/>
    <w:rsid w:val="008B5773"/>
    <w:rsid w:val="008C2272"/>
    <w:rsid w:val="008C24FD"/>
    <w:rsid w:val="008C2BCE"/>
    <w:rsid w:val="008C3A69"/>
    <w:rsid w:val="008C5D22"/>
    <w:rsid w:val="008E3D1B"/>
    <w:rsid w:val="008E6CA5"/>
    <w:rsid w:val="0090378D"/>
    <w:rsid w:val="0090506C"/>
    <w:rsid w:val="00906069"/>
    <w:rsid w:val="00911BCD"/>
    <w:rsid w:val="0092137E"/>
    <w:rsid w:val="00924182"/>
    <w:rsid w:val="00935064"/>
    <w:rsid w:val="00935CA4"/>
    <w:rsid w:val="00935E76"/>
    <w:rsid w:val="00936F15"/>
    <w:rsid w:val="009377DA"/>
    <w:rsid w:val="0094291F"/>
    <w:rsid w:val="009439D8"/>
    <w:rsid w:val="00946AB4"/>
    <w:rsid w:val="00950973"/>
    <w:rsid w:val="00957946"/>
    <w:rsid w:val="0096088A"/>
    <w:rsid w:val="009613E1"/>
    <w:rsid w:val="0096155E"/>
    <w:rsid w:val="00961ED6"/>
    <w:rsid w:val="0096200D"/>
    <w:rsid w:val="00962FA5"/>
    <w:rsid w:val="00963FF6"/>
    <w:rsid w:val="00970263"/>
    <w:rsid w:val="00970B0D"/>
    <w:rsid w:val="00971727"/>
    <w:rsid w:val="00972087"/>
    <w:rsid w:val="00977C27"/>
    <w:rsid w:val="00981DC1"/>
    <w:rsid w:val="009823A7"/>
    <w:rsid w:val="00982FF1"/>
    <w:rsid w:val="00983CA4"/>
    <w:rsid w:val="00984C6C"/>
    <w:rsid w:val="0098556D"/>
    <w:rsid w:val="00987C1A"/>
    <w:rsid w:val="00990D70"/>
    <w:rsid w:val="009972C5"/>
    <w:rsid w:val="009A6BA6"/>
    <w:rsid w:val="009B14A4"/>
    <w:rsid w:val="009B69B9"/>
    <w:rsid w:val="009D1D25"/>
    <w:rsid w:val="009D2D32"/>
    <w:rsid w:val="009D3D60"/>
    <w:rsid w:val="009D574B"/>
    <w:rsid w:val="009D7C2F"/>
    <w:rsid w:val="009E0923"/>
    <w:rsid w:val="009E2043"/>
    <w:rsid w:val="009F11E5"/>
    <w:rsid w:val="00A019EA"/>
    <w:rsid w:val="00A03CC4"/>
    <w:rsid w:val="00A110FF"/>
    <w:rsid w:val="00A168B2"/>
    <w:rsid w:val="00A20968"/>
    <w:rsid w:val="00A223BA"/>
    <w:rsid w:val="00A24039"/>
    <w:rsid w:val="00A24D57"/>
    <w:rsid w:val="00A33CBB"/>
    <w:rsid w:val="00A3697E"/>
    <w:rsid w:val="00A37EBA"/>
    <w:rsid w:val="00A42BF2"/>
    <w:rsid w:val="00A4400F"/>
    <w:rsid w:val="00A54FDC"/>
    <w:rsid w:val="00A63151"/>
    <w:rsid w:val="00A66BB4"/>
    <w:rsid w:val="00A7005A"/>
    <w:rsid w:val="00A71209"/>
    <w:rsid w:val="00A71D15"/>
    <w:rsid w:val="00A74887"/>
    <w:rsid w:val="00A77CC1"/>
    <w:rsid w:val="00A83F29"/>
    <w:rsid w:val="00A83FB9"/>
    <w:rsid w:val="00A86BA4"/>
    <w:rsid w:val="00A8768A"/>
    <w:rsid w:val="00A94F0A"/>
    <w:rsid w:val="00A957A8"/>
    <w:rsid w:val="00AA0051"/>
    <w:rsid w:val="00AA157B"/>
    <w:rsid w:val="00AA35FD"/>
    <w:rsid w:val="00AA39BA"/>
    <w:rsid w:val="00AA6C07"/>
    <w:rsid w:val="00AA7B4A"/>
    <w:rsid w:val="00AB14ED"/>
    <w:rsid w:val="00AC10A0"/>
    <w:rsid w:val="00AC5F56"/>
    <w:rsid w:val="00AC6410"/>
    <w:rsid w:val="00AD2CA8"/>
    <w:rsid w:val="00AD3DAD"/>
    <w:rsid w:val="00AE3BEE"/>
    <w:rsid w:val="00AE6972"/>
    <w:rsid w:val="00AF1BC2"/>
    <w:rsid w:val="00AF3901"/>
    <w:rsid w:val="00AF419E"/>
    <w:rsid w:val="00AF60FA"/>
    <w:rsid w:val="00AF696B"/>
    <w:rsid w:val="00B01F60"/>
    <w:rsid w:val="00B05B7F"/>
    <w:rsid w:val="00B168D5"/>
    <w:rsid w:val="00B21B7F"/>
    <w:rsid w:val="00B25F54"/>
    <w:rsid w:val="00B27A92"/>
    <w:rsid w:val="00B30CB2"/>
    <w:rsid w:val="00B33ADB"/>
    <w:rsid w:val="00B41B58"/>
    <w:rsid w:val="00B428AF"/>
    <w:rsid w:val="00B44038"/>
    <w:rsid w:val="00B45F6D"/>
    <w:rsid w:val="00B50B8C"/>
    <w:rsid w:val="00B5700E"/>
    <w:rsid w:val="00B60D58"/>
    <w:rsid w:val="00B62708"/>
    <w:rsid w:val="00B64D3D"/>
    <w:rsid w:val="00B67724"/>
    <w:rsid w:val="00B756F5"/>
    <w:rsid w:val="00B760CC"/>
    <w:rsid w:val="00B81CB1"/>
    <w:rsid w:val="00B86310"/>
    <w:rsid w:val="00B87705"/>
    <w:rsid w:val="00B87F44"/>
    <w:rsid w:val="00BA5FB9"/>
    <w:rsid w:val="00BB3D96"/>
    <w:rsid w:val="00BB4816"/>
    <w:rsid w:val="00BC5489"/>
    <w:rsid w:val="00BC739A"/>
    <w:rsid w:val="00BC7693"/>
    <w:rsid w:val="00BD1B19"/>
    <w:rsid w:val="00BD6CC8"/>
    <w:rsid w:val="00BD725C"/>
    <w:rsid w:val="00BF413D"/>
    <w:rsid w:val="00BF70D8"/>
    <w:rsid w:val="00C17189"/>
    <w:rsid w:val="00C22E1A"/>
    <w:rsid w:val="00C3179C"/>
    <w:rsid w:val="00C3187E"/>
    <w:rsid w:val="00C32C7B"/>
    <w:rsid w:val="00C36DFF"/>
    <w:rsid w:val="00C37ABF"/>
    <w:rsid w:val="00C44C78"/>
    <w:rsid w:val="00C45D76"/>
    <w:rsid w:val="00C469BA"/>
    <w:rsid w:val="00C50F71"/>
    <w:rsid w:val="00C53331"/>
    <w:rsid w:val="00C53548"/>
    <w:rsid w:val="00C60C11"/>
    <w:rsid w:val="00C6142C"/>
    <w:rsid w:val="00C61F24"/>
    <w:rsid w:val="00C6285F"/>
    <w:rsid w:val="00C641FF"/>
    <w:rsid w:val="00C64662"/>
    <w:rsid w:val="00C75283"/>
    <w:rsid w:val="00C755D5"/>
    <w:rsid w:val="00C825D2"/>
    <w:rsid w:val="00C911D1"/>
    <w:rsid w:val="00C96FF0"/>
    <w:rsid w:val="00CA135C"/>
    <w:rsid w:val="00CA23AD"/>
    <w:rsid w:val="00CA298D"/>
    <w:rsid w:val="00CA47A7"/>
    <w:rsid w:val="00CA4EC8"/>
    <w:rsid w:val="00CA765B"/>
    <w:rsid w:val="00CB11BF"/>
    <w:rsid w:val="00CB1664"/>
    <w:rsid w:val="00CB3DD0"/>
    <w:rsid w:val="00CB6451"/>
    <w:rsid w:val="00CC44E3"/>
    <w:rsid w:val="00CD1B39"/>
    <w:rsid w:val="00CD1D92"/>
    <w:rsid w:val="00CD544F"/>
    <w:rsid w:val="00CE0ECE"/>
    <w:rsid w:val="00CF233D"/>
    <w:rsid w:val="00CF5A4E"/>
    <w:rsid w:val="00CF6E42"/>
    <w:rsid w:val="00D00AC0"/>
    <w:rsid w:val="00D01BB1"/>
    <w:rsid w:val="00D02CF1"/>
    <w:rsid w:val="00D03A20"/>
    <w:rsid w:val="00D04316"/>
    <w:rsid w:val="00D11A0D"/>
    <w:rsid w:val="00D136E5"/>
    <w:rsid w:val="00D165A1"/>
    <w:rsid w:val="00D16C36"/>
    <w:rsid w:val="00D25B40"/>
    <w:rsid w:val="00D26125"/>
    <w:rsid w:val="00D328B4"/>
    <w:rsid w:val="00D358FC"/>
    <w:rsid w:val="00D375B8"/>
    <w:rsid w:val="00D40214"/>
    <w:rsid w:val="00D45044"/>
    <w:rsid w:val="00D47C7D"/>
    <w:rsid w:val="00D54F47"/>
    <w:rsid w:val="00D62693"/>
    <w:rsid w:val="00D63C55"/>
    <w:rsid w:val="00D6481F"/>
    <w:rsid w:val="00D65E58"/>
    <w:rsid w:val="00D72E3F"/>
    <w:rsid w:val="00D8098A"/>
    <w:rsid w:val="00D810A3"/>
    <w:rsid w:val="00DA03C5"/>
    <w:rsid w:val="00DA56D9"/>
    <w:rsid w:val="00DA6C59"/>
    <w:rsid w:val="00DC1C2F"/>
    <w:rsid w:val="00DC2495"/>
    <w:rsid w:val="00DD3EB6"/>
    <w:rsid w:val="00DE381E"/>
    <w:rsid w:val="00E0109B"/>
    <w:rsid w:val="00E03380"/>
    <w:rsid w:val="00E0478E"/>
    <w:rsid w:val="00E065E3"/>
    <w:rsid w:val="00E132CF"/>
    <w:rsid w:val="00E2019F"/>
    <w:rsid w:val="00E20F62"/>
    <w:rsid w:val="00E2646F"/>
    <w:rsid w:val="00E33803"/>
    <w:rsid w:val="00E35FD7"/>
    <w:rsid w:val="00E36473"/>
    <w:rsid w:val="00E376E6"/>
    <w:rsid w:val="00E40947"/>
    <w:rsid w:val="00E4181C"/>
    <w:rsid w:val="00E41DD8"/>
    <w:rsid w:val="00E41DE3"/>
    <w:rsid w:val="00E44080"/>
    <w:rsid w:val="00E441F5"/>
    <w:rsid w:val="00E55F93"/>
    <w:rsid w:val="00E56623"/>
    <w:rsid w:val="00E568F1"/>
    <w:rsid w:val="00E60957"/>
    <w:rsid w:val="00E63034"/>
    <w:rsid w:val="00E64D14"/>
    <w:rsid w:val="00E74FA4"/>
    <w:rsid w:val="00E81FA5"/>
    <w:rsid w:val="00E86FFA"/>
    <w:rsid w:val="00E907E6"/>
    <w:rsid w:val="00E93D09"/>
    <w:rsid w:val="00E94865"/>
    <w:rsid w:val="00E95708"/>
    <w:rsid w:val="00EB61F2"/>
    <w:rsid w:val="00EC108B"/>
    <w:rsid w:val="00EC2309"/>
    <w:rsid w:val="00EC6154"/>
    <w:rsid w:val="00EC664B"/>
    <w:rsid w:val="00ED1DF5"/>
    <w:rsid w:val="00ED2EB0"/>
    <w:rsid w:val="00ED5EF9"/>
    <w:rsid w:val="00ED6617"/>
    <w:rsid w:val="00EE4E98"/>
    <w:rsid w:val="00EE5546"/>
    <w:rsid w:val="00EE740E"/>
    <w:rsid w:val="00EF2C85"/>
    <w:rsid w:val="00EF4048"/>
    <w:rsid w:val="00EF77E6"/>
    <w:rsid w:val="00F024C8"/>
    <w:rsid w:val="00F039C5"/>
    <w:rsid w:val="00F0721F"/>
    <w:rsid w:val="00F07359"/>
    <w:rsid w:val="00F158CF"/>
    <w:rsid w:val="00F221D0"/>
    <w:rsid w:val="00F23D6F"/>
    <w:rsid w:val="00F252DE"/>
    <w:rsid w:val="00F27078"/>
    <w:rsid w:val="00F34A61"/>
    <w:rsid w:val="00F4017A"/>
    <w:rsid w:val="00F60577"/>
    <w:rsid w:val="00F65C4F"/>
    <w:rsid w:val="00F71061"/>
    <w:rsid w:val="00F80269"/>
    <w:rsid w:val="00F81228"/>
    <w:rsid w:val="00F81FA7"/>
    <w:rsid w:val="00F82FB5"/>
    <w:rsid w:val="00F8317D"/>
    <w:rsid w:val="00F841FD"/>
    <w:rsid w:val="00F95410"/>
    <w:rsid w:val="00F9655B"/>
    <w:rsid w:val="00FA0589"/>
    <w:rsid w:val="00FA2A0D"/>
    <w:rsid w:val="00FA436B"/>
    <w:rsid w:val="00FB5217"/>
    <w:rsid w:val="00FC64EB"/>
    <w:rsid w:val="00FC7634"/>
    <w:rsid w:val="00FC775F"/>
    <w:rsid w:val="00FD0AAA"/>
    <w:rsid w:val="00FD29C9"/>
    <w:rsid w:val="00FD4444"/>
    <w:rsid w:val="00FD5790"/>
    <w:rsid w:val="00FE083E"/>
    <w:rsid w:val="00FE2E6E"/>
    <w:rsid w:val="00FE3BF6"/>
    <w:rsid w:val="00FE45DE"/>
    <w:rsid w:val="00FF0749"/>
    <w:rsid w:val="31B8433D"/>
    <w:rsid w:val="74BA7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BBCAC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72C5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863205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863205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nhideWhenUsed/>
    <w:rsid w:val="009E092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9E0923"/>
  </w:style>
  <w:style w:type="paragraph" w:styleId="a4">
    <w:name w:val="footer"/>
    <w:basedOn w:val="a"/>
    <w:link w:val="Char0"/>
    <w:unhideWhenUsed/>
    <w:qFormat/>
    <w:rsid w:val="009E092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9E0923"/>
  </w:style>
  <w:style w:type="character" w:customStyle="1" w:styleId="1Char">
    <w:name w:val="제목 1 Char"/>
    <w:basedOn w:val="a0"/>
    <w:link w:val="1"/>
    <w:uiPriority w:val="9"/>
    <w:rsid w:val="00863205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semiHidden/>
    <w:rsid w:val="00863205"/>
    <w:rPr>
      <w:rFonts w:asciiTheme="majorHAnsi" w:eastAsiaTheme="majorEastAsia" w:hAnsiTheme="majorHAnsi" w:cstheme="majorBidi"/>
    </w:rPr>
  </w:style>
  <w:style w:type="character" w:styleId="a5">
    <w:name w:val="Hyperlink"/>
    <w:rsid w:val="00785C91"/>
    <w:rPr>
      <w:color w:val="0000FF"/>
      <w:u w:val="single"/>
    </w:rPr>
  </w:style>
  <w:style w:type="table" w:styleId="a6">
    <w:name w:val="Table Grid"/>
    <w:basedOn w:val="a1"/>
    <w:uiPriority w:val="39"/>
    <w:rsid w:val="001967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List Paragraph"/>
    <w:basedOn w:val="a"/>
    <w:uiPriority w:val="34"/>
    <w:qFormat/>
    <w:rsid w:val="00CF6E42"/>
    <w:pPr>
      <w:ind w:leftChars="400" w:left="800"/>
    </w:pPr>
  </w:style>
  <w:style w:type="paragraph" w:customStyle="1" w:styleId="TableContents">
    <w:name w:val="Table Contents"/>
    <w:basedOn w:val="a"/>
    <w:rsid w:val="00E63034"/>
    <w:pPr>
      <w:widowControl/>
      <w:suppressLineNumbers/>
      <w:suppressAutoHyphens/>
      <w:wordWrap/>
      <w:autoSpaceDE/>
      <w:autoSpaceDN/>
      <w:spacing w:after="0" w:line="240" w:lineRule="auto"/>
      <w:jc w:val="left"/>
    </w:pPr>
    <w:rPr>
      <w:rFonts w:ascii="Times New Roman" w:eastAsia="맑은 고딕" w:hAnsi="Times New Roman" w:cs="Times New Roman"/>
      <w:kern w:val="1"/>
      <w:sz w:val="24"/>
      <w:szCs w:val="24"/>
      <w:lang w:eastAsia="ar-SA"/>
    </w:rPr>
  </w:style>
  <w:style w:type="paragraph" w:styleId="a8">
    <w:name w:val="No Spacing"/>
    <w:uiPriority w:val="1"/>
    <w:qFormat/>
    <w:rsid w:val="00777DE9"/>
    <w:pPr>
      <w:spacing w:after="0" w:line="240" w:lineRule="auto"/>
      <w:jc w:val="left"/>
    </w:pPr>
    <w:rPr>
      <w:rFonts w:eastAsiaTheme="minorHAnsi"/>
      <w:color w:val="44546A" w:themeColor="text2"/>
      <w:kern w:val="0"/>
      <w:szCs w:val="20"/>
      <w:lang w:eastAsia="en-US"/>
    </w:rPr>
  </w:style>
  <w:style w:type="character" w:styleId="a9">
    <w:name w:val="Unresolved Mention"/>
    <w:basedOn w:val="a0"/>
    <w:uiPriority w:val="99"/>
    <w:semiHidden/>
    <w:unhideWhenUsed/>
    <w:rsid w:val="005B74BF"/>
    <w:rPr>
      <w:color w:val="605E5C"/>
      <w:shd w:val="clear" w:color="auto" w:fill="E1DFDD"/>
    </w:rPr>
  </w:style>
  <w:style w:type="character" w:styleId="aa">
    <w:name w:val="annotation reference"/>
    <w:basedOn w:val="a0"/>
    <w:uiPriority w:val="99"/>
    <w:semiHidden/>
    <w:unhideWhenUsed/>
    <w:rsid w:val="00C641FF"/>
    <w:rPr>
      <w:sz w:val="18"/>
      <w:szCs w:val="18"/>
    </w:rPr>
  </w:style>
  <w:style w:type="paragraph" w:styleId="ab">
    <w:name w:val="annotation text"/>
    <w:basedOn w:val="a"/>
    <w:link w:val="Char1"/>
    <w:uiPriority w:val="99"/>
    <w:unhideWhenUsed/>
    <w:rsid w:val="00C641FF"/>
    <w:pPr>
      <w:jc w:val="left"/>
    </w:pPr>
  </w:style>
  <w:style w:type="character" w:customStyle="1" w:styleId="Char1">
    <w:name w:val="메모 텍스트 Char"/>
    <w:basedOn w:val="a0"/>
    <w:link w:val="ab"/>
    <w:uiPriority w:val="99"/>
    <w:rsid w:val="00C641FF"/>
  </w:style>
  <w:style w:type="paragraph" w:styleId="ac">
    <w:name w:val="annotation subject"/>
    <w:basedOn w:val="ab"/>
    <w:next w:val="ab"/>
    <w:link w:val="Char2"/>
    <w:uiPriority w:val="99"/>
    <w:semiHidden/>
    <w:unhideWhenUsed/>
    <w:rsid w:val="00C641FF"/>
    <w:rPr>
      <w:b/>
      <w:bCs/>
    </w:rPr>
  </w:style>
  <w:style w:type="character" w:customStyle="1" w:styleId="Char2">
    <w:name w:val="메모 주제 Char"/>
    <w:basedOn w:val="Char1"/>
    <w:link w:val="ac"/>
    <w:uiPriority w:val="99"/>
    <w:semiHidden/>
    <w:rsid w:val="00C641F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4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5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527912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443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736953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700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2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5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30287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56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978773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4.png"/><Relationship Id="rId18" Type="http://schemas.openxmlformats.org/officeDocument/2006/relationships/hyperlink" Target="http://43.202.32.232/page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comments" Target="comment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dfchallenge.org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425</Words>
  <Characters>2423</Characters>
  <Application>Microsoft Office Word</Application>
  <DocSecurity>0</DocSecurity>
  <Lines>20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29T06:59:00Z</dcterms:created>
  <dcterms:modified xsi:type="dcterms:W3CDTF">2024-06-06T12:34:00Z</dcterms:modified>
</cp:coreProperties>
</file>